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30237" w14:textId="09F84E6E" w:rsidR="003C4A48" w:rsidRDefault="00D31595" w:rsidP="00D31595">
      <w:pPr>
        <w:tabs>
          <w:tab w:val="left" w:pos="1354"/>
        </w:tabs>
      </w:pPr>
      <w:bookmarkStart w:id="0" w:name="_Hlk19106413"/>
      <w:r>
        <w:tab/>
      </w:r>
    </w:p>
    <w:p w14:paraId="74DB09A3" w14:textId="77777777" w:rsidR="003C4A48" w:rsidRDefault="003C4A48" w:rsidP="003C4A48"/>
    <w:p w14:paraId="21F2D70F" w14:textId="2091C204" w:rsidR="003C4A48" w:rsidRDefault="003C4A48" w:rsidP="003C4A48"/>
    <w:p w14:paraId="53EC4AC5" w14:textId="586DF73F" w:rsidR="003C4A48" w:rsidRDefault="003C4A48" w:rsidP="003C4A48"/>
    <w:p w14:paraId="2C8B356E" w14:textId="27E7A7B8" w:rsidR="003C4A48" w:rsidRDefault="003C4A48" w:rsidP="003C4A48"/>
    <w:p w14:paraId="45CB0D36" w14:textId="07FD8B89" w:rsidR="003C4A48" w:rsidRDefault="003C4A48" w:rsidP="003C4A48"/>
    <w:p w14:paraId="6293053D" w14:textId="24DEBE38" w:rsidR="003C4A48" w:rsidRDefault="00694E1B" w:rsidP="003C4A48">
      <w:pPr>
        <w:jc w:val="center"/>
        <w:rPr>
          <w:rFonts w:ascii="Gill Sans MT" w:hAnsi="Gill Sans MT"/>
          <w:b/>
          <w:sz w:val="100"/>
          <w:szCs w:val="100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3CAFC4DE" wp14:editId="10342DB5">
            <wp:simplePos x="0" y="0"/>
            <wp:positionH relativeFrom="margin">
              <wp:align>center</wp:align>
            </wp:positionH>
            <wp:positionV relativeFrom="paragraph">
              <wp:posOffset>396240</wp:posOffset>
            </wp:positionV>
            <wp:extent cx="3802380" cy="925830"/>
            <wp:effectExtent l="0" t="0" r="7620" b="7620"/>
            <wp:wrapThrough wrapText="bothSides">
              <wp:wrapPolygon edited="0">
                <wp:start x="325" y="0"/>
                <wp:lineTo x="0" y="2667"/>
                <wp:lineTo x="0" y="4000"/>
                <wp:lineTo x="108" y="12889"/>
                <wp:lineTo x="2381" y="14222"/>
                <wp:lineTo x="10822" y="14222"/>
                <wp:lineTo x="4545" y="16889"/>
                <wp:lineTo x="4545" y="20444"/>
                <wp:lineTo x="10713" y="21333"/>
                <wp:lineTo x="21535" y="21333"/>
                <wp:lineTo x="21535" y="15111"/>
                <wp:lineTo x="21427" y="12889"/>
                <wp:lineTo x="20886" y="7111"/>
                <wp:lineTo x="21535" y="4444"/>
                <wp:lineTo x="21535" y="1778"/>
                <wp:lineTo x="5735" y="0"/>
                <wp:lineTo x="325" y="0"/>
              </wp:wrapPolygon>
            </wp:wrapThrough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380" cy="925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BB7498" w14:textId="77777777" w:rsidR="00694E1B" w:rsidRDefault="00694E1B" w:rsidP="003C4A48">
      <w:pPr>
        <w:jc w:val="center"/>
        <w:rPr>
          <w:rFonts w:ascii="Gill Sans MT" w:hAnsi="Gill Sans MT"/>
          <w:b/>
          <w:sz w:val="100"/>
          <w:szCs w:val="100"/>
        </w:rPr>
      </w:pPr>
    </w:p>
    <w:p w14:paraId="7C524A2D" w14:textId="27101327" w:rsidR="003C4A48" w:rsidRPr="003C4A48" w:rsidRDefault="003C4A48" w:rsidP="003C4A48">
      <w:pPr>
        <w:jc w:val="center"/>
        <w:rPr>
          <w:rFonts w:ascii="Gill Sans MT" w:hAnsi="Gill Sans MT"/>
          <w:b/>
          <w:sz w:val="64"/>
          <w:szCs w:val="64"/>
        </w:rPr>
      </w:pPr>
      <w:r>
        <w:rPr>
          <w:rFonts w:ascii="Gill Sans MT" w:hAnsi="Gill Sans MT"/>
          <w:b/>
          <w:sz w:val="100"/>
          <w:szCs w:val="100"/>
        </w:rPr>
        <w:t>FALL 2020</w:t>
      </w:r>
    </w:p>
    <w:p w14:paraId="7BF491F0" w14:textId="77777777" w:rsidR="003C4A48" w:rsidRDefault="003C4A48" w:rsidP="003C4A48">
      <w:pPr>
        <w:jc w:val="center"/>
        <w:rPr>
          <w:rFonts w:ascii="Gill Sans MT" w:hAnsi="Gill Sans MT"/>
          <w:b/>
          <w:sz w:val="64"/>
          <w:szCs w:val="64"/>
        </w:rPr>
      </w:pPr>
      <w:r>
        <w:rPr>
          <w:rFonts w:ascii="Gill Sans MT" w:hAnsi="Gill Sans MT"/>
          <w:b/>
          <w:sz w:val="64"/>
          <w:szCs w:val="64"/>
        </w:rPr>
        <w:t>PROMOTIONAL</w:t>
      </w:r>
      <w:r>
        <w:rPr>
          <w:rFonts w:ascii="Gill Sans MT" w:hAnsi="Gill Sans MT"/>
          <w:b/>
          <w:sz w:val="64"/>
          <w:szCs w:val="64"/>
        </w:rPr>
        <w:br/>
        <w:t>CALENDAR</w:t>
      </w:r>
    </w:p>
    <w:p w14:paraId="00ED0B6E" w14:textId="5F5595DD" w:rsidR="003C4A48" w:rsidRPr="0012598A" w:rsidRDefault="003C4A48" w:rsidP="0012598A">
      <w:pPr>
        <w:jc w:val="center"/>
        <w:rPr>
          <w:rFonts w:ascii="Gill Sans MT" w:hAnsi="Gill Sans MT"/>
          <w:b/>
          <w:sz w:val="40"/>
        </w:rPr>
      </w:pPr>
      <w:r>
        <w:rPr>
          <w:rFonts w:ascii="Gill Sans MT" w:hAnsi="Gill Sans MT"/>
          <w:b/>
          <w:sz w:val="40"/>
        </w:rPr>
        <w:t>for Libraries</w:t>
      </w:r>
    </w:p>
    <w:tbl>
      <w:tblPr>
        <w:tblStyle w:val="TableGrid"/>
        <w:tblpPr w:leftFromText="180" w:rightFromText="180" w:vertAnchor="page" w:horzAnchor="margin" w:tblpY="692"/>
        <w:tblW w:w="1115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54"/>
        <w:gridCol w:w="6904"/>
        <w:gridCol w:w="3097"/>
      </w:tblGrid>
      <w:tr w:rsidR="00BD116B" w:rsidRPr="006769CF" w14:paraId="7149E587" w14:textId="77777777" w:rsidTr="00FD6417">
        <w:trPr>
          <w:trHeight w:val="432"/>
        </w:trPr>
        <w:tc>
          <w:tcPr>
            <w:tcW w:w="11155" w:type="dxa"/>
            <w:gridSpan w:val="3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7E257A9" w14:textId="1CBEE552" w:rsidR="00694E1B" w:rsidRPr="00D31595" w:rsidRDefault="00A33DB5" w:rsidP="00694E1B">
            <w:pPr>
              <w:pStyle w:val="NoSpacing"/>
              <w:spacing w:after="80"/>
              <w:rPr>
                <w:rFonts w:ascii="Tahoma" w:hAnsi="Tahoma" w:cs="Tahoma"/>
                <w:bCs/>
                <w:color w:val="0070C0"/>
                <w:sz w:val="24"/>
                <w:szCs w:val="24"/>
              </w:rPr>
            </w:pPr>
            <w:r w:rsidRPr="00D31595">
              <w:rPr>
                <w:rFonts w:ascii="Tahoma" w:hAnsi="Tahoma" w:cs="Tahoma"/>
                <w:bCs/>
                <w:color w:val="0070C0"/>
                <w:sz w:val="24"/>
                <w:szCs w:val="24"/>
              </w:rPr>
              <w:lastRenderedPageBreak/>
              <w:t>Use the messaging below in student emails, social media posts, or messages on your website. These templates</w:t>
            </w:r>
            <w:r w:rsidR="006B08A1" w:rsidRPr="00D31595">
              <w:rPr>
                <w:rFonts w:ascii="Tahoma" w:hAnsi="Tahoma" w:cs="Tahoma"/>
                <w:bCs/>
                <w:color w:val="0070C0"/>
                <w:sz w:val="24"/>
                <w:szCs w:val="24"/>
              </w:rPr>
              <w:t xml:space="preserve"> are adjustable to fit your timeline and messaging</w:t>
            </w:r>
            <w:r w:rsidRPr="00D31595">
              <w:rPr>
                <w:rFonts w:ascii="Tahoma" w:hAnsi="Tahoma" w:cs="Tahoma"/>
                <w:bCs/>
                <w:color w:val="0070C0"/>
                <w:sz w:val="24"/>
                <w:szCs w:val="24"/>
              </w:rPr>
              <w:t xml:space="preserve"> needs</w:t>
            </w:r>
            <w:r w:rsidR="006B08A1" w:rsidRPr="00D31595">
              <w:rPr>
                <w:rFonts w:ascii="Tahoma" w:hAnsi="Tahoma" w:cs="Tahoma"/>
                <w:bCs/>
                <w:color w:val="0070C0"/>
                <w:sz w:val="24"/>
                <w:szCs w:val="24"/>
              </w:rPr>
              <w:t>.</w:t>
            </w:r>
            <w:r w:rsidR="00F4601F">
              <w:rPr>
                <w:rFonts w:ascii="Tahoma" w:hAnsi="Tahoma" w:cs="Tahoma"/>
                <w:bCs/>
                <w:color w:val="0070C0"/>
                <w:sz w:val="24"/>
                <w:szCs w:val="24"/>
              </w:rPr>
              <w:t xml:space="preserve"> Don’t forget to fill in your institution’s name and access instructions where indicated.</w:t>
            </w:r>
            <w:r w:rsidR="00B742D1">
              <w:rPr>
                <w:rFonts w:ascii="Tahoma" w:hAnsi="Tahoma" w:cs="Tahoma"/>
                <w:bCs/>
                <w:color w:val="0070C0"/>
                <w:sz w:val="24"/>
                <w:szCs w:val="24"/>
              </w:rPr>
              <w:br/>
            </w:r>
          </w:p>
        </w:tc>
      </w:tr>
      <w:tr w:rsidR="00C26771" w:rsidRPr="006769CF" w14:paraId="209046DA" w14:textId="77777777" w:rsidTr="00FD6417">
        <w:trPr>
          <w:trHeight w:val="288"/>
        </w:trPr>
        <w:tc>
          <w:tcPr>
            <w:tcW w:w="1154" w:type="dxa"/>
            <w:shd w:val="clear" w:color="auto" w:fill="000000" w:themeFill="text1"/>
            <w:vAlign w:val="center"/>
          </w:tcPr>
          <w:p w14:paraId="3AF764E7" w14:textId="4295F27A" w:rsidR="00373518" w:rsidRPr="00D31595" w:rsidRDefault="00087FFB" w:rsidP="00BD116B">
            <w:pPr>
              <w:pStyle w:val="NoSpacing"/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  <w:t xml:space="preserve">  </w:t>
            </w:r>
            <w:r w:rsidR="0020500F" w:rsidRPr="00D31595"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6904" w:type="dxa"/>
            <w:shd w:val="clear" w:color="auto" w:fill="000000" w:themeFill="text1"/>
            <w:vAlign w:val="center"/>
          </w:tcPr>
          <w:p w14:paraId="3FE6CB4F" w14:textId="77777777" w:rsidR="00373518" w:rsidRPr="00D31595" w:rsidRDefault="00373518" w:rsidP="00BD116B">
            <w:pPr>
              <w:pStyle w:val="NoSpacing"/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  <w:t>Message Content</w:t>
            </w:r>
          </w:p>
        </w:tc>
        <w:tc>
          <w:tcPr>
            <w:tcW w:w="3097" w:type="dxa"/>
            <w:shd w:val="clear" w:color="auto" w:fill="000000" w:themeFill="text1"/>
            <w:vAlign w:val="center"/>
          </w:tcPr>
          <w:p w14:paraId="141263ED" w14:textId="2423C185" w:rsidR="00373518" w:rsidRPr="00D31595" w:rsidRDefault="00193668" w:rsidP="00BD116B">
            <w:pPr>
              <w:pStyle w:val="NoSpacing"/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FFFFFF" w:themeColor="background1"/>
                <w:sz w:val="20"/>
                <w:szCs w:val="20"/>
              </w:rPr>
              <w:t xml:space="preserve">Optional Graphic </w:t>
            </w:r>
            <w:r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(preview)</w:t>
            </w:r>
          </w:p>
        </w:tc>
      </w:tr>
      <w:tr w:rsidR="00C26771" w:rsidRPr="006769CF" w14:paraId="17078D56" w14:textId="77777777" w:rsidTr="00FD6417">
        <w:trPr>
          <w:trHeight w:val="576"/>
        </w:trPr>
        <w:tc>
          <w:tcPr>
            <w:tcW w:w="1154" w:type="dxa"/>
            <w:vAlign w:val="center"/>
          </w:tcPr>
          <w:p w14:paraId="59FAE52C" w14:textId="3CB6BC8C" w:rsidR="00AC53E7" w:rsidRPr="00D31595" w:rsidRDefault="00C83DDB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Late</w:t>
            </w:r>
            <w:r w:rsidR="001265F6" w:rsidRPr="00D3159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Aug/</w:t>
            </w:r>
            <w:r w:rsidR="002052D4" w:rsidRPr="00D3159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br/>
            </w:r>
            <w:r w:rsidR="001265F6" w:rsidRPr="00D3159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Early Sept</w:t>
            </w:r>
          </w:p>
        </w:tc>
        <w:tc>
          <w:tcPr>
            <w:tcW w:w="6904" w:type="dxa"/>
            <w:vAlign w:val="center"/>
          </w:tcPr>
          <w:p w14:paraId="0936A9DF" w14:textId="22F192DE" w:rsidR="00AC53E7" w:rsidRPr="00D31595" w:rsidRDefault="00990B37" w:rsidP="0057034D">
            <w:pPr>
              <w:pStyle w:val="NoSpacing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It’s Back to School Season!</w:t>
            </w:r>
          </w:p>
          <w:p w14:paraId="54BA3901" w14:textId="06B400F9" w:rsidR="009354B2" w:rsidRDefault="007053F5">
            <w:pPr>
              <w:pStyle w:val="NoSpacing"/>
              <w:rPr>
                <w:rFonts w:ascii="Tahoma" w:hAnsi="Tahoma" w:cs="Tahoma"/>
                <w:noProof/>
                <w:sz w:val="20"/>
                <w:szCs w:val="20"/>
              </w:rPr>
            </w:pPr>
            <w:r w:rsidRPr="00D31595">
              <w:rPr>
                <w:rFonts w:ascii="Tahoma" w:hAnsi="Tahoma" w:cs="Tahoma"/>
                <w:sz w:val="20"/>
                <w:szCs w:val="20"/>
              </w:rPr>
              <w:t xml:space="preserve">Did you know? </w:t>
            </w:r>
            <w:r w:rsidRPr="00D31595">
              <w:rPr>
                <w:rFonts w:ascii="Tahoma" w:hAnsi="Tahoma" w:cs="Tahoma"/>
                <w:sz w:val="20"/>
                <w:szCs w:val="20"/>
                <w:highlight w:val="yellow"/>
              </w:rPr>
              <w:t>[</w:t>
            </w:r>
            <w:r w:rsidR="00CA51E3">
              <w:rPr>
                <w:rFonts w:ascii="Tahoma" w:hAnsi="Tahoma" w:cs="Tahoma"/>
                <w:sz w:val="20"/>
                <w:szCs w:val="20"/>
                <w:highlight w:val="yellow"/>
              </w:rPr>
              <w:t>Institution</w:t>
            </w:r>
            <w:r w:rsidRPr="00D31595">
              <w:rPr>
                <w:rFonts w:ascii="Tahoma" w:hAnsi="Tahoma" w:cs="Tahoma"/>
                <w:sz w:val="20"/>
                <w:szCs w:val="20"/>
                <w:highlight w:val="yellow"/>
              </w:rPr>
              <w:t xml:space="preserve"> name]</w:t>
            </w:r>
            <w:r w:rsidRPr="00D31595">
              <w:rPr>
                <w:rFonts w:ascii="Tahoma" w:hAnsi="Tahoma" w:cs="Tahoma"/>
                <w:sz w:val="20"/>
                <w:szCs w:val="20"/>
              </w:rPr>
              <w:t xml:space="preserve"> has partnered with Tutor.com to provide you with FREE online tutoring to support your academic success</w:t>
            </w:r>
            <w:r w:rsidR="00990B37">
              <w:rPr>
                <w:rFonts w:ascii="Tahoma" w:hAnsi="Tahoma" w:cs="Tahoma"/>
                <w:sz w:val="20"/>
                <w:szCs w:val="20"/>
              </w:rPr>
              <w:t xml:space="preserve"> this school year</w:t>
            </w:r>
            <w:r w:rsidRPr="00D31595">
              <w:rPr>
                <w:rFonts w:ascii="Tahoma" w:hAnsi="Tahoma" w:cs="Tahoma"/>
                <w:sz w:val="20"/>
                <w:szCs w:val="20"/>
              </w:rPr>
              <w:t>.</w:t>
            </w:r>
          </w:p>
          <w:p w14:paraId="564018FA" w14:textId="77777777" w:rsidR="009354B2" w:rsidRDefault="009354B2" w:rsidP="009354B2">
            <w:pPr>
              <w:pStyle w:val="NoSpacing"/>
              <w:rPr>
                <w:rFonts w:ascii="Tahoma" w:hAnsi="Tahoma" w:cs="Tahoma"/>
                <w:noProof/>
                <w:sz w:val="20"/>
                <w:szCs w:val="20"/>
              </w:rPr>
            </w:pPr>
          </w:p>
          <w:p w14:paraId="1C6136A6" w14:textId="7920698F" w:rsidR="00AC53E7" w:rsidRPr="00D31595" w:rsidRDefault="00CA51E3" w:rsidP="00D31595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CA51E3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t>Use Tutor.com to:</w:t>
            </w:r>
            <w:r w:rsidR="00914195" w:rsidRPr="00D31595">
              <w:rPr>
                <w:rFonts w:ascii="Tahoma" w:hAnsi="Tahoma" w:cs="Tahoma"/>
                <w:sz w:val="20"/>
                <w:szCs w:val="20"/>
              </w:rPr>
              <w:t>Use Tutor.com to</w:t>
            </w:r>
            <w:r w:rsidR="00AC53E7" w:rsidRPr="00D31595">
              <w:rPr>
                <w:rFonts w:ascii="Tahoma" w:hAnsi="Tahoma" w:cs="Tahoma"/>
                <w:sz w:val="20"/>
                <w:szCs w:val="20"/>
              </w:rPr>
              <w:t>:</w:t>
            </w:r>
          </w:p>
          <w:p w14:paraId="6333E01F" w14:textId="77777777" w:rsidR="00CA51E3" w:rsidRDefault="00CA51E3" w:rsidP="000339B3">
            <w:pPr>
              <w:pStyle w:val="NoSpacing"/>
              <w:numPr>
                <w:ilvl w:val="0"/>
                <w:numId w:val="5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onnect with one of our 3,000+ expert tutors in an online classroom</w:t>
            </w:r>
          </w:p>
          <w:p w14:paraId="5829EDA3" w14:textId="77777777" w:rsidR="00CA51E3" w:rsidRDefault="00CA51E3" w:rsidP="000339B3">
            <w:pPr>
              <w:pStyle w:val="NoSpacing"/>
              <w:numPr>
                <w:ilvl w:val="0"/>
                <w:numId w:val="5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rop off an essay for review and get feedback within 12 hours</w:t>
            </w:r>
          </w:p>
          <w:p w14:paraId="5B8E6107" w14:textId="77777777" w:rsidR="00CA51E3" w:rsidRDefault="00CA51E3" w:rsidP="000339B3">
            <w:pPr>
              <w:pStyle w:val="NoSpacing"/>
              <w:numPr>
                <w:ilvl w:val="0"/>
                <w:numId w:val="5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View your transcripts and replays of previous tutoring sessions</w:t>
            </w:r>
          </w:p>
          <w:p w14:paraId="1AEFE2F9" w14:textId="2561231F" w:rsidR="00AC53E7" w:rsidRPr="00D31595" w:rsidRDefault="00CA51E3" w:rsidP="000339B3">
            <w:pPr>
              <w:pStyle w:val="NoSpacing"/>
              <w:numPr>
                <w:ilvl w:val="0"/>
                <w:numId w:val="5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ave and schedule appointments with your favorite tutors!</w:t>
            </w:r>
          </w:p>
          <w:p w14:paraId="7FE32220" w14:textId="476091EB" w:rsidR="00AC53E7" w:rsidRPr="00D31595" w:rsidRDefault="00AC53E7" w:rsidP="00BD116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  <w:p w14:paraId="47A12441" w14:textId="730823AB" w:rsidR="00AC53E7" w:rsidRPr="00D31595" w:rsidRDefault="009354B2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7E548414" wp14:editId="04070F0E">
                      <wp:simplePos x="0" y="0"/>
                      <wp:positionH relativeFrom="margin">
                        <wp:posOffset>190500</wp:posOffset>
                      </wp:positionH>
                      <wp:positionV relativeFrom="paragraph">
                        <wp:posOffset>154940</wp:posOffset>
                      </wp:positionV>
                      <wp:extent cx="1414145" cy="772795"/>
                      <wp:effectExtent l="0" t="0" r="0" b="0"/>
                      <wp:wrapNone/>
                      <wp:docPr id="3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14145" cy="7727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316F04" w14:textId="77777777" w:rsidR="009354B2" w:rsidRDefault="009354B2" w:rsidP="009354B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Algebra</w:t>
                                  </w:r>
                                </w:p>
                                <w:p w14:paraId="4E33F301" w14:textId="559F9C06" w:rsidR="009354B2" w:rsidRPr="00D31595" w:rsidRDefault="009354B2" w:rsidP="009354B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D31595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Calculus</w:t>
                                  </w:r>
                                </w:p>
                                <w:p w14:paraId="39FE4362" w14:textId="77777777" w:rsidR="009354B2" w:rsidRPr="00D31595" w:rsidRDefault="009354B2" w:rsidP="009354B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D31595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English</w:t>
                                  </w:r>
                                </w:p>
                                <w:p w14:paraId="6A6BCE28" w14:textId="77777777" w:rsidR="009354B2" w:rsidRPr="00D31595" w:rsidRDefault="009354B2" w:rsidP="009354B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D31595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Writing</w:t>
                                  </w:r>
                                </w:p>
                                <w:p w14:paraId="402B5AAA" w14:textId="688EED56" w:rsidR="009354B2" w:rsidRPr="00666F2C" w:rsidRDefault="009354B2" w:rsidP="009354B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54841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5pt;margin-top:12.2pt;width:111.35pt;height:60.8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" filled="f" stroked="f">
                      <v:textbox>
                        <w:txbxContent>
                          <w:p w14:paraId="67316F04" w14:textId="77777777" w:rsidR="009354B2" w:rsidRDefault="009354B2" w:rsidP="009354B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lgebra</w:t>
                            </w:r>
                          </w:p>
                          <w:p w14:paraId="4E33F301" w14:textId="559F9C06" w:rsidR="009354B2" w:rsidRPr="00D31595" w:rsidRDefault="009354B2" w:rsidP="009354B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D3159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alculus</w:t>
                            </w:r>
                          </w:p>
                          <w:p w14:paraId="39FE4362" w14:textId="77777777" w:rsidR="009354B2" w:rsidRPr="00D31595" w:rsidRDefault="009354B2" w:rsidP="009354B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D3159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nglish</w:t>
                            </w:r>
                          </w:p>
                          <w:p w14:paraId="6A6BCE28" w14:textId="77777777" w:rsidR="009354B2" w:rsidRPr="00D31595" w:rsidRDefault="009354B2" w:rsidP="009354B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D3159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Writing</w:t>
                            </w:r>
                          </w:p>
                          <w:p w14:paraId="402B5AAA" w14:textId="688EED56" w:rsidR="009354B2" w:rsidRPr="00666F2C" w:rsidRDefault="009354B2" w:rsidP="009354B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AC53E7"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utors are available to </w:t>
            </w:r>
            <w:r w:rsidR="008D531F"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help </w:t>
            </w:r>
            <w:r w:rsidRPr="009354B2">
              <w:rPr>
                <w:rFonts w:ascii="Tahoma" w:hAnsi="Tahoma" w:cs="Tahoma"/>
                <w:b/>
                <w:bCs/>
                <w:sz w:val="20"/>
                <w:szCs w:val="20"/>
              </w:rPr>
              <w:t>with</w:t>
            </w:r>
            <w:r w:rsidR="00AC53E7"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</w:p>
          <w:p w14:paraId="3439C4D4" w14:textId="22702A59" w:rsidR="009354B2" w:rsidRDefault="009354B2" w:rsidP="009354B2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5341ABBA" wp14:editId="3FE8142B">
                      <wp:simplePos x="0" y="0"/>
                      <wp:positionH relativeFrom="margin">
                        <wp:posOffset>1112520</wp:posOffset>
                      </wp:positionH>
                      <wp:positionV relativeFrom="paragraph">
                        <wp:posOffset>8890</wp:posOffset>
                      </wp:positionV>
                      <wp:extent cx="1414145" cy="68580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14145" cy="685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F4569B" w14:textId="444A12C1" w:rsidR="00617475" w:rsidRPr="00666F2C" w:rsidRDefault="00AC3FC5" w:rsidP="00AC53E7">
                                  <w:pPr>
                                    <w:pStyle w:val="NoSpacing"/>
                                    <w:numPr>
                                      <w:ilvl w:val="1"/>
                                      <w:numId w:val="2"/>
                                    </w:numPr>
                                    <w:ind w:left="630"/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666F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 xml:space="preserve">Earth </w:t>
                                  </w:r>
                                  <w:r w:rsidR="00617475" w:rsidRPr="00666F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Science</w:t>
                                  </w:r>
                                </w:p>
                                <w:p w14:paraId="55AB5A17" w14:textId="77777777" w:rsidR="00617475" w:rsidRPr="00666F2C" w:rsidRDefault="00617475" w:rsidP="00AC53E7">
                                  <w:pPr>
                                    <w:pStyle w:val="NoSpacing"/>
                                    <w:numPr>
                                      <w:ilvl w:val="1"/>
                                      <w:numId w:val="2"/>
                                    </w:numPr>
                                    <w:ind w:left="630"/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666F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History</w:t>
                                  </w:r>
                                </w:p>
                                <w:p w14:paraId="29ABFFC5" w14:textId="1A4D3C0D" w:rsidR="00617475" w:rsidRPr="00666F2C" w:rsidRDefault="008D531F" w:rsidP="00AC53E7">
                                  <w:pPr>
                                    <w:pStyle w:val="NoSpacing"/>
                                    <w:numPr>
                                      <w:ilvl w:val="1"/>
                                      <w:numId w:val="2"/>
                                    </w:numPr>
                                    <w:ind w:left="630"/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666F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 xml:space="preserve">…and </w:t>
                                  </w:r>
                                  <w:r w:rsidR="00617475" w:rsidRPr="00666F2C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>more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41ABBA" id="_x0000_s1027" type="#_x0000_t202" style="position:absolute;margin-left:87.6pt;margin-top:.7pt;width:111.35pt;height:5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" filled="f" stroked="f">
                      <v:textbox>
                        <w:txbxContent>
                          <w:p w14:paraId="41F4569B" w14:textId="444A12C1" w:rsidR="00617475" w:rsidRPr="00666F2C" w:rsidRDefault="00AC3FC5" w:rsidP="00AC53E7">
                            <w:pPr>
                              <w:pStyle w:val="NoSpacing"/>
                              <w:numPr>
                                <w:ilvl w:val="1"/>
                                <w:numId w:val="2"/>
                              </w:numPr>
                              <w:ind w:left="63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666F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Earth </w:t>
                            </w:r>
                            <w:r w:rsidR="00617475" w:rsidRPr="00666F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Science</w:t>
                            </w:r>
                          </w:p>
                          <w:p w14:paraId="55AB5A17" w14:textId="77777777" w:rsidR="00617475" w:rsidRPr="00666F2C" w:rsidRDefault="00617475" w:rsidP="00AC53E7">
                            <w:pPr>
                              <w:pStyle w:val="NoSpacing"/>
                              <w:numPr>
                                <w:ilvl w:val="1"/>
                                <w:numId w:val="2"/>
                              </w:numPr>
                              <w:ind w:left="63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666F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History</w:t>
                            </w:r>
                          </w:p>
                          <w:p w14:paraId="29ABFFC5" w14:textId="1A4D3C0D" w:rsidR="00617475" w:rsidRPr="00666F2C" w:rsidRDefault="008D531F" w:rsidP="00AC53E7">
                            <w:pPr>
                              <w:pStyle w:val="NoSpacing"/>
                              <w:numPr>
                                <w:ilvl w:val="1"/>
                                <w:numId w:val="2"/>
                              </w:numPr>
                              <w:ind w:left="630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666F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…and </w:t>
                            </w:r>
                            <w:r w:rsidR="00617475" w:rsidRPr="00666F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more!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594194D5" w14:textId="77777777" w:rsidR="009354B2" w:rsidRDefault="009354B2" w:rsidP="009354B2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  <w:p w14:paraId="75AFA2C9" w14:textId="77777777" w:rsidR="009354B2" w:rsidRDefault="009354B2" w:rsidP="009354B2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  <w:p w14:paraId="0BF8AA8F" w14:textId="0D04369B" w:rsidR="00AC53E7" w:rsidRPr="00D31595" w:rsidRDefault="00AC3FC5" w:rsidP="009354B2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D31595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2888BC98" w14:textId="77777777" w:rsidR="00AC53E7" w:rsidRPr="00D31595" w:rsidRDefault="00AC53E7" w:rsidP="00BD116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  <w:p w14:paraId="20B7E498" w14:textId="5A1E54A3" w:rsidR="00AC53E7" w:rsidRDefault="00AC53E7" w:rsidP="00BD116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D31595">
              <w:rPr>
                <w:rFonts w:ascii="Tahoma" w:hAnsi="Tahoma" w:cs="Tahoma"/>
                <w:sz w:val="20"/>
                <w:szCs w:val="20"/>
              </w:rPr>
              <w:t xml:space="preserve">To access Tutor.com, please visit </w:t>
            </w:r>
            <w:r w:rsidR="0019352B" w:rsidRPr="00D31595">
              <w:rPr>
                <w:rFonts w:ascii="Tahoma" w:hAnsi="Tahoma" w:cs="Tahoma"/>
                <w:sz w:val="20"/>
                <w:szCs w:val="20"/>
                <w:highlight w:val="yellow"/>
              </w:rPr>
              <w:t>[</w:t>
            </w:r>
            <w:r w:rsidR="007C5A00" w:rsidRPr="00D31595">
              <w:rPr>
                <w:rFonts w:ascii="Tahoma" w:hAnsi="Tahoma" w:cs="Tahoma"/>
                <w:sz w:val="20"/>
                <w:szCs w:val="20"/>
                <w:highlight w:val="yellow"/>
              </w:rPr>
              <w:t xml:space="preserve">insert </w:t>
            </w:r>
            <w:r w:rsidR="00BB22C9">
              <w:rPr>
                <w:rFonts w:ascii="Tahoma" w:hAnsi="Tahoma" w:cs="Tahoma"/>
                <w:sz w:val="20"/>
                <w:szCs w:val="20"/>
                <w:highlight w:val="yellow"/>
              </w:rPr>
              <w:t>your institution’s unique</w:t>
            </w:r>
            <w:r w:rsidR="00960744" w:rsidRPr="00D31595">
              <w:rPr>
                <w:rFonts w:ascii="Tahoma" w:hAnsi="Tahoma" w:cs="Tahoma"/>
                <w:sz w:val="20"/>
                <w:szCs w:val="20"/>
                <w:highlight w:val="yellow"/>
              </w:rPr>
              <w:t xml:space="preserve"> </w:t>
            </w:r>
            <w:r w:rsidR="007C5A00" w:rsidRPr="00D31595">
              <w:rPr>
                <w:rFonts w:ascii="Tahoma" w:hAnsi="Tahoma" w:cs="Tahoma"/>
                <w:sz w:val="20"/>
                <w:szCs w:val="20"/>
                <w:highlight w:val="yellow"/>
              </w:rPr>
              <w:t>access instructions here</w:t>
            </w:r>
            <w:r w:rsidR="0019352B" w:rsidRPr="00D31595">
              <w:rPr>
                <w:rFonts w:ascii="Tahoma" w:hAnsi="Tahoma" w:cs="Tahoma"/>
                <w:sz w:val="20"/>
                <w:szCs w:val="20"/>
                <w:highlight w:val="yellow"/>
              </w:rPr>
              <w:t>]</w:t>
            </w:r>
            <w:r w:rsidRPr="00D31595">
              <w:rPr>
                <w:rFonts w:ascii="Tahoma" w:hAnsi="Tahoma" w:cs="Tahoma"/>
                <w:sz w:val="20"/>
                <w:szCs w:val="20"/>
              </w:rPr>
              <w:t>.</w:t>
            </w:r>
            <w:r w:rsidR="007C5A00" w:rsidRPr="00D31595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5814A8">
              <w:rPr>
                <w:rFonts w:ascii="Tahoma" w:hAnsi="Tahoma" w:cs="Tahoma"/>
                <w:sz w:val="20"/>
                <w:szCs w:val="20"/>
              </w:rPr>
              <w:t xml:space="preserve">Tutors are </w:t>
            </w:r>
            <w:r w:rsidR="005814A8" w:rsidRPr="005814A8">
              <w:rPr>
                <w:rFonts w:ascii="Tahoma" w:hAnsi="Tahoma" w:cs="Tahoma"/>
                <w:sz w:val="20"/>
                <w:szCs w:val="20"/>
              </w:rPr>
              <w:t xml:space="preserve">available </w:t>
            </w:r>
            <w:r w:rsidR="005814A8" w:rsidRPr="005814A8">
              <w:rPr>
                <w:rFonts w:ascii="Tahoma" w:hAnsi="Tahoma" w:cs="Tahoma"/>
                <w:sz w:val="20"/>
                <w:szCs w:val="20"/>
                <w:highlight w:val="yellow"/>
              </w:rPr>
              <w:t>[enter your institution’s access days &amp; times]</w:t>
            </w:r>
            <w:r w:rsidR="005814A8">
              <w:rPr>
                <w:rFonts w:ascii="Tahoma" w:hAnsi="Tahoma" w:cs="Tahoma"/>
                <w:sz w:val="20"/>
                <w:szCs w:val="20"/>
              </w:rPr>
              <w:t>.</w:t>
            </w:r>
            <w:r w:rsidR="000339B3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D31595">
              <w:rPr>
                <w:rFonts w:ascii="Tahoma" w:hAnsi="Tahoma" w:cs="Tahoma"/>
                <w:sz w:val="20"/>
                <w:szCs w:val="20"/>
              </w:rPr>
              <w:t>For more information, check out these resources:</w:t>
            </w:r>
          </w:p>
          <w:p w14:paraId="3CE0575E" w14:textId="77777777" w:rsidR="000339B3" w:rsidRPr="00D31595" w:rsidRDefault="000339B3" w:rsidP="00BD116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  <w:p w14:paraId="6A4EC674" w14:textId="77777777" w:rsidR="000339B3" w:rsidRDefault="000339B3" w:rsidP="000339B3">
            <w:pPr>
              <w:pStyle w:val="ListParagraph"/>
              <w:numPr>
                <w:ilvl w:val="0"/>
                <w:numId w:val="5"/>
              </w:numPr>
              <w:rPr>
                <w:rStyle w:val="Hyperlink"/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Tutor.com How It Works Guide: </w:t>
            </w:r>
            <w:hyperlink r:id="rId11" w:history="1">
              <w:r>
                <w:rPr>
                  <w:rStyle w:val="Hyperlink"/>
                  <w:rFonts w:ascii="Tahoma" w:hAnsi="Tahoma" w:cs="Tahoma"/>
                  <w:sz w:val="20"/>
                  <w:szCs w:val="20"/>
                </w:rPr>
                <w:t>English</w:t>
              </w:r>
            </w:hyperlink>
            <w:r>
              <w:rPr>
                <w:rFonts w:ascii="Tahoma" w:hAnsi="Tahoma" w:cs="Tahoma"/>
                <w:sz w:val="20"/>
                <w:szCs w:val="20"/>
              </w:rPr>
              <w:t xml:space="preserve"> | </w:t>
            </w:r>
            <w:hyperlink r:id="rId12" w:history="1">
              <w:r>
                <w:rPr>
                  <w:rStyle w:val="Hyperlink"/>
                  <w:rFonts w:ascii="Tahoma" w:hAnsi="Tahoma" w:cs="Tahoma"/>
                  <w:sz w:val="20"/>
                  <w:szCs w:val="20"/>
                </w:rPr>
                <w:t>Spanish</w:t>
              </w:r>
            </w:hyperlink>
          </w:p>
          <w:p w14:paraId="6B2033DE" w14:textId="25311BF2" w:rsidR="000339B3" w:rsidRDefault="00466DF4" w:rsidP="000339B3">
            <w:pPr>
              <w:pStyle w:val="ListParagraph"/>
              <w:numPr>
                <w:ilvl w:val="0"/>
                <w:numId w:val="5"/>
              </w:numPr>
              <w:rPr>
                <w:rStyle w:val="Hyperlink"/>
                <w:rFonts w:ascii="Tahoma" w:hAnsi="Tahoma" w:cs="Tahoma"/>
                <w:sz w:val="20"/>
                <w:szCs w:val="20"/>
              </w:rPr>
            </w:pPr>
            <w:hyperlink r:id="rId13" w:history="1">
              <w:proofErr w:type="spellStart"/>
              <w:r w:rsidR="000339B3">
                <w:rPr>
                  <w:rStyle w:val="Hyperlink"/>
                  <w:rFonts w:ascii="Tahoma" w:hAnsi="Tahoma" w:cs="Tahoma"/>
                  <w:sz w:val="20"/>
                  <w:szCs w:val="20"/>
                </w:rPr>
                <w:t>Tutor.com</w:t>
              </w:r>
              <w:r w:rsidR="007B2A4F">
                <w:rPr>
                  <w:rStyle w:val="Hyperlink"/>
                  <w:rFonts w:ascii="Tahoma" w:hAnsi="Tahoma" w:cs="Tahoma"/>
                  <w:sz w:val="20"/>
                  <w:szCs w:val="20"/>
                </w:rPr>
                <w:t>’s</w:t>
              </w:r>
              <w:proofErr w:type="spellEnd"/>
              <w:r w:rsidR="000339B3">
                <w:rPr>
                  <w:rStyle w:val="Hyperlink"/>
                  <w:rFonts w:ascii="Tahoma" w:hAnsi="Tahoma" w:cs="Tahoma"/>
                  <w:sz w:val="20"/>
                  <w:szCs w:val="20"/>
                </w:rPr>
                <w:t xml:space="preserve"> Writing Service Guide</w:t>
              </w:r>
            </w:hyperlink>
          </w:p>
          <w:p w14:paraId="7B3ED03E" w14:textId="39ECA6E9" w:rsidR="00AC53E7" w:rsidRPr="00D31595" w:rsidRDefault="00680115" w:rsidP="00BD116B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680115">
              <w:rPr>
                <w:rFonts w:ascii="Tahoma" w:hAnsi="Tahoma" w:cs="Tahoma"/>
                <w:b/>
                <w:bCs/>
                <w:sz w:val="20"/>
                <w:szCs w:val="20"/>
              </w:rPr>
              <w:t>Take</w:t>
            </w:r>
            <w:r w:rsidR="00AC53E7"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advantage of </w:t>
            </w:r>
            <w:r w:rsidR="00BB6761"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his FREE service </w:t>
            </w:r>
            <w:r w:rsidR="00AC53E7"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whenever you need </w:t>
            </w:r>
            <w:r w:rsidR="00BB6761"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he </w:t>
            </w:r>
            <w:r w:rsidR="00AC53E7"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>extra help!</w:t>
            </w:r>
            <w:r w:rsidR="00BB6761" w:rsidRPr="00D31595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BB6761" w:rsidRPr="00D31595">
              <w:rPr>
                <w:rFonts w:ascii="Tahoma" w:hAnsi="Tahoma" w:cs="Tahoma"/>
                <w:i/>
                <w:iCs/>
                <w:sz w:val="20"/>
                <w:szCs w:val="20"/>
              </w:rPr>
              <w:t xml:space="preserve">If you have any questions, please contact your </w:t>
            </w:r>
            <w:r w:rsidR="00F828E6" w:rsidRPr="00F828E6">
              <w:rPr>
                <w:rFonts w:ascii="Tahoma" w:hAnsi="Tahoma" w:cs="Tahoma"/>
                <w:i/>
                <w:iCs/>
                <w:sz w:val="20"/>
                <w:szCs w:val="20"/>
                <w:highlight w:val="yellow"/>
              </w:rPr>
              <w:t>[librarian/</w:t>
            </w:r>
            <w:r w:rsidR="003A2D68" w:rsidRPr="00D31595">
              <w:rPr>
                <w:rFonts w:ascii="Tahoma" w:hAnsi="Tahoma" w:cs="Tahoma"/>
                <w:i/>
                <w:iCs/>
                <w:sz w:val="20"/>
                <w:szCs w:val="20"/>
                <w:highlight w:val="yellow"/>
              </w:rPr>
              <w:t>teache</w:t>
            </w:r>
            <w:r w:rsidR="00BB6761" w:rsidRPr="00D31595">
              <w:rPr>
                <w:rFonts w:ascii="Tahoma" w:hAnsi="Tahoma" w:cs="Tahoma"/>
                <w:i/>
                <w:iCs/>
                <w:sz w:val="20"/>
                <w:szCs w:val="20"/>
                <w:highlight w:val="yellow"/>
              </w:rPr>
              <w:t>r</w:t>
            </w:r>
            <w:r w:rsidR="00F828E6" w:rsidRPr="00F828E6">
              <w:rPr>
                <w:rFonts w:ascii="Tahoma" w:hAnsi="Tahoma" w:cs="Tahoma"/>
                <w:i/>
                <w:iCs/>
                <w:sz w:val="20"/>
                <w:szCs w:val="20"/>
                <w:highlight w:val="yellow"/>
              </w:rPr>
              <w:t>/school</w:t>
            </w:r>
            <w:r w:rsidR="00BB6761" w:rsidRPr="00D31595">
              <w:rPr>
                <w:rFonts w:ascii="Tahoma" w:hAnsi="Tahoma" w:cs="Tahoma"/>
                <w:i/>
                <w:iCs/>
                <w:sz w:val="20"/>
                <w:szCs w:val="20"/>
                <w:highlight w:val="yellow"/>
              </w:rPr>
              <w:t xml:space="preserve"> </w:t>
            </w:r>
            <w:r w:rsidR="003A2D68" w:rsidRPr="00D31595">
              <w:rPr>
                <w:rFonts w:ascii="Tahoma" w:hAnsi="Tahoma" w:cs="Tahoma"/>
                <w:i/>
                <w:iCs/>
                <w:sz w:val="20"/>
                <w:szCs w:val="20"/>
                <w:highlight w:val="yellow"/>
              </w:rPr>
              <w:t>counselor</w:t>
            </w:r>
            <w:r w:rsidR="00F828E6" w:rsidRPr="00F828E6">
              <w:rPr>
                <w:rFonts w:ascii="Tahoma" w:hAnsi="Tahoma" w:cs="Tahoma"/>
                <w:i/>
                <w:iCs/>
                <w:sz w:val="20"/>
                <w:szCs w:val="20"/>
                <w:highlight w:val="yellow"/>
              </w:rPr>
              <w:t>]</w:t>
            </w:r>
            <w:r w:rsidR="00F828E6">
              <w:rPr>
                <w:rFonts w:ascii="Tahoma" w:hAnsi="Tahoma" w:cs="Tahoma"/>
                <w:i/>
                <w:iCs/>
                <w:sz w:val="20"/>
                <w:szCs w:val="20"/>
              </w:rPr>
              <w:t>.</w:t>
            </w:r>
          </w:p>
        </w:tc>
        <w:tc>
          <w:tcPr>
            <w:tcW w:w="3097" w:type="dxa"/>
            <w:vAlign w:val="center"/>
          </w:tcPr>
          <w:p w14:paraId="33C7E777" w14:textId="10E9D8A9" w:rsidR="00AC53E7" w:rsidRPr="00D31595" w:rsidRDefault="00616199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noProof/>
                <w:color w:val="0070C0"/>
                <w:sz w:val="28"/>
              </w:rPr>
              <w:drawing>
                <wp:inline distT="0" distB="0" distL="0" distR="0" wp14:anchorId="31E06034" wp14:editId="65F5E94F">
                  <wp:extent cx="1813560" cy="181356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3560" cy="1813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6771" w:rsidRPr="006769CF" w14:paraId="7ADE6192" w14:textId="77777777" w:rsidTr="00C01DA7">
        <w:trPr>
          <w:trHeight w:val="2018"/>
        </w:trPr>
        <w:tc>
          <w:tcPr>
            <w:tcW w:w="1154" w:type="dxa"/>
            <w:vAlign w:val="center"/>
          </w:tcPr>
          <w:p w14:paraId="17C5CC33" w14:textId="77777777" w:rsidR="00AC53E7" w:rsidRPr="00D31595" w:rsidRDefault="001265F6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>Early Sept</w:t>
            </w:r>
          </w:p>
        </w:tc>
        <w:tc>
          <w:tcPr>
            <w:tcW w:w="6904" w:type="dxa"/>
            <w:vAlign w:val="center"/>
          </w:tcPr>
          <w:p w14:paraId="1A377D99" w14:textId="0228FFA7" w:rsidR="00AC53E7" w:rsidRPr="00D31595" w:rsidRDefault="007023AC" w:rsidP="0057034D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D31595">
              <w:rPr>
                <w:rFonts w:ascii="Tahoma" w:hAnsi="Tahoma" w:cs="Tahoma"/>
                <w:b/>
                <w:sz w:val="24"/>
                <w:szCs w:val="24"/>
              </w:rPr>
              <w:t xml:space="preserve">Kick </w:t>
            </w:r>
            <w:r w:rsidR="00DB2409" w:rsidRPr="00310035">
              <w:rPr>
                <w:rFonts w:ascii="Tahoma" w:hAnsi="Tahoma" w:cs="Tahoma"/>
                <w:b/>
                <w:sz w:val="24"/>
                <w:szCs w:val="24"/>
              </w:rPr>
              <w:t>O</w:t>
            </w:r>
            <w:r w:rsidRPr="00D31595">
              <w:rPr>
                <w:rFonts w:ascii="Tahoma" w:hAnsi="Tahoma" w:cs="Tahoma"/>
                <w:b/>
                <w:sz w:val="24"/>
                <w:szCs w:val="24"/>
              </w:rPr>
              <w:t xml:space="preserve">ff the </w:t>
            </w:r>
            <w:r w:rsidR="00DB2409" w:rsidRPr="00310035">
              <w:rPr>
                <w:rFonts w:ascii="Tahoma" w:hAnsi="Tahoma" w:cs="Tahoma"/>
                <w:b/>
                <w:sz w:val="24"/>
                <w:szCs w:val="24"/>
              </w:rPr>
              <w:t>S</w:t>
            </w:r>
            <w:r w:rsidR="003A2D68" w:rsidRPr="00D31595">
              <w:rPr>
                <w:rFonts w:ascii="Tahoma" w:hAnsi="Tahoma" w:cs="Tahoma"/>
                <w:b/>
                <w:sz w:val="24"/>
                <w:szCs w:val="24"/>
              </w:rPr>
              <w:t xml:space="preserve">chool </w:t>
            </w:r>
            <w:r w:rsidR="00DB2409" w:rsidRPr="00310035">
              <w:rPr>
                <w:rFonts w:ascii="Tahoma" w:hAnsi="Tahoma" w:cs="Tahoma"/>
                <w:b/>
                <w:sz w:val="24"/>
                <w:szCs w:val="24"/>
              </w:rPr>
              <w:t>Y</w:t>
            </w:r>
            <w:r w:rsidR="003A2D68" w:rsidRPr="00D31595">
              <w:rPr>
                <w:rFonts w:ascii="Tahoma" w:hAnsi="Tahoma" w:cs="Tahoma"/>
                <w:b/>
                <w:sz w:val="24"/>
                <w:szCs w:val="24"/>
              </w:rPr>
              <w:t>ear</w:t>
            </w:r>
            <w:r w:rsidRPr="00D31595">
              <w:rPr>
                <w:rFonts w:ascii="Tahoma" w:hAnsi="Tahoma" w:cs="Tahoma"/>
                <w:b/>
                <w:sz w:val="24"/>
                <w:szCs w:val="24"/>
              </w:rPr>
              <w:t xml:space="preserve"> </w:t>
            </w:r>
            <w:r w:rsidR="00DB2409" w:rsidRPr="00310035">
              <w:rPr>
                <w:rFonts w:ascii="Tahoma" w:hAnsi="Tahoma" w:cs="Tahoma"/>
                <w:b/>
                <w:sz w:val="24"/>
                <w:szCs w:val="24"/>
              </w:rPr>
              <w:t>R</w:t>
            </w:r>
            <w:r w:rsidRPr="00D31595">
              <w:rPr>
                <w:rFonts w:ascii="Tahoma" w:hAnsi="Tahoma" w:cs="Tahoma"/>
                <w:b/>
                <w:sz w:val="24"/>
                <w:szCs w:val="24"/>
              </w:rPr>
              <w:t>ight</w:t>
            </w:r>
            <w:r w:rsidR="00E02284" w:rsidRPr="00310035">
              <w:rPr>
                <w:rFonts w:ascii="Tahoma" w:hAnsi="Tahoma" w:cs="Tahoma"/>
                <w:b/>
                <w:sz w:val="24"/>
                <w:szCs w:val="24"/>
              </w:rPr>
              <w:t>!</w:t>
            </w:r>
          </w:p>
          <w:p w14:paraId="5DDA0B7B" w14:textId="6F294CB7" w:rsidR="00AC53E7" w:rsidRPr="00D31595" w:rsidRDefault="007023AC" w:rsidP="00783B29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D31595">
              <w:rPr>
                <w:rFonts w:ascii="Tahoma" w:hAnsi="Tahoma" w:cs="Tahoma"/>
                <w:sz w:val="20"/>
                <w:szCs w:val="20"/>
              </w:rPr>
              <w:t xml:space="preserve">Kick off the </w:t>
            </w:r>
            <w:r w:rsidR="003A2D68" w:rsidRPr="00D31595">
              <w:rPr>
                <w:rFonts w:ascii="Tahoma" w:hAnsi="Tahoma" w:cs="Tahoma"/>
                <w:sz w:val="20"/>
                <w:szCs w:val="20"/>
              </w:rPr>
              <w:t>2020-2021 school year</w:t>
            </w:r>
            <w:r w:rsidRPr="00D31595">
              <w:rPr>
                <w:rFonts w:ascii="Tahoma" w:hAnsi="Tahoma" w:cs="Tahoma"/>
                <w:sz w:val="20"/>
                <w:szCs w:val="20"/>
              </w:rPr>
              <w:t xml:space="preserve"> right with</w:t>
            </w:r>
            <w:r w:rsidR="00C63FB9" w:rsidRPr="00D31595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3A2D68" w:rsidRPr="00D31595">
              <w:rPr>
                <w:rFonts w:ascii="Tahoma" w:hAnsi="Tahoma" w:cs="Tahoma"/>
                <w:sz w:val="20"/>
                <w:szCs w:val="20"/>
              </w:rPr>
              <w:t>T</w:t>
            </w:r>
            <w:r w:rsidR="00C63FB9" w:rsidRPr="00D31595">
              <w:rPr>
                <w:rFonts w:ascii="Tahoma" w:hAnsi="Tahoma" w:cs="Tahoma"/>
                <w:sz w:val="20"/>
                <w:szCs w:val="20"/>
              </w:rPr>
              <w:t>utor.com</w:t>
            </w:r>
            <w:r w:rsidR="00C56F5C" w:rsidRPr="00D31595">
              <w:rPr>
                <w:rFonts w:ascii="Tahoma" w:hAnsi="Tahoma" w:cs="Tahoma"/>
                <w:sz w:val="20"/>
                <w:szCs w:val="20"/>
              </w:rPr>
              <w:t xml:space="preserve">! </w:t>
            </w:r>
            <w:r w:rsidR="003A2D68" w:rsidRPr="00D31595">
              <w:rPr>
                <w:rFonts w:ascii="Tahoma" w:hAnsi="Tahoma" w:cs="Tahoma"/>
                <w:sz w:val="20"/>
                <w:szCs w:val="20"/>
              </w:rPr>
              <w:t>In an average 30-minute session</w:t>
            </w:r>
            <w:r w:rsidR="00705038" w:rsidRPr="00D31595">
              <w:rPr>
                <w:rFonts w:ascii="Tahoma" w:hAnsi="Tahoma" w:cs="Tahoma"/>
                <w:sz w:val="20"/>
                <w:szCs w:val="20"/>
              </w:rPr>
              <w:t>,</w:t>
            </w:r>
            <w:r w:rsidR="003A2D68" w:rsidRPr="00D31595">
              <w:rPr>
                <w:rFonts w:ascii="Tahoma" w:hAnsi="Tahoma" w:cs="Tahoma"/>
                <w:sz w:val="20"/>
                <w:szCs w:val="20"/>
              </w:rPr>
              <w:t xml:space="preserve"> you can get the homework help you need from a friendly subject-matter expert—FREE through </w:t>
            </w:r>
            <w:r w:rsidR="003A2D68" w:rsidRPr="00D31595">
              <w:rPr>
                <w:rFonts w:ascii="Tahoma" w:hAnsi="Tahoma" w:cs="Tahoma"/>
                <w:sz w:val="20"/>
                <w:szCs w:val="20"/>
                <w:highlight w:val="yellow"/>
              </w:rPr>
              <w:t>[</w:t>
            </w:r>
            <w:r w:rsidR="00960744" w:rsidRPr="00D31595">
              <w:rPr>
                <w:rFonts w:ascii="Tahoma" w:hAnsi="Tahoma" w:cs="Tahoma"/>
                <w:sz w:val="20"/>
                <w:szCs w:val="20"/>
                <w:highlight w:val="yellow"/>
              </w:rPr>
              <w:t>institution name</w:t>
            </w:r>
            <w:r w:rsidR="003A2D68" w:rsidRPr="00D31595">
              <w:rPr>
                <w:rFonts w:ascii="Tahoma" w:hAnsi="Tahoma" w:cs="Tahoma"/>
                <w:sz w:val="20"/>
                <w:szCs w:val="20"/>
                <w:highlight w:val="yellow"/>
              </w:rPr>
              <w:t>]</w:t>
            </w:r>
            <w:r w:rsidR="003A2D68" w:rsidRPr="00D31595">
              <w:rPr>
                <w:rFonts w:ascii="Tahoma" w:hAnsi="Tahoma" w:cs="Tahoma"/>
                <w:sz w:val="20"/>
                <w:szCs w:val="20"/>
              </w:rPr>
              <w:t>.</w:t>
            </w:r>
            <w:r w:rsidR="003A2D68" w:rsidRPr="00D31595">
              <w:rPr>
                <w:rFonts w:ascii="Tahoma" w:hAnsi="Tahoma" w:cs="Tahoma"/>
                <w:sz w:val="20"/>
                <w:szCs w:val="20"/>
              </w:rPr>
              <w:br/>
            </w:r>
            <w:r w:rsidR="003A2D68" w:rsidRPr="00D31595">
              <w:rPr>
                <w:rFonts w:ascii="Tahoma" w:hAnsi="Tahoma" w:cs="Tahoma"/>
                <w:sz w:val="20"/>
                <w:szCs w:val="20"/>
              </w:rPr>
              <w:br/>
            </w:r>
            <w:r w:rsidR="001265F6" w:rsidRPr="00D31595">
              <w:rPr>
                <w:rFonts w:ascii="Tahoma" w:hAnsi="Tahoma" w:cs="Tahoma"/>
                <w:sz w:val="20"/>
                <w:szCs w:val="20"/>
              </w:rPr>
              <w:t xml:space="preserve">Visit </w:t>
            </w:r>
            <w:r w:rsidR="00960744" w:rsidRPr="00D31595">
              <w:rPr>
                <w:rFonts w:ascii="Tahoma" w:hAnsi="Tahoma" w:cs="Tahoma"/>
                <w:sz w:val="20"/>
                <w:szCs w:val="20"/>
                <w:highlight w:val="yellow"/>
              </w:rPr>
              <w:t xml:space="preserve">[insert student access instructions here] </w:t>
            </w:r>
            <w:r w:rsidR="003803CE" w:rsidRPr="00D31595">
              <w:rPr>
                <w:rFonts w:ascii="Tahoma" w:hAnsi="Tahoma" w:cs="Tahoma"/>
                <w:sz w:val="20"/>
                <w:szCs w:val="20"/>
              </w:rPr>
              <w:t>to connect with a tutor today</w:t>
            </w:r>
            <w:r w:rsidR="0076052F">
              <w:rPr>
                <w:rFonts w:ascii="Tahoma" w:hAnsi="Tahoma" w:cs="Tahoma"/>
                <w:sz w:val="20"/>
                <w:szCs w:val="20"/>
              </w:rPr>
              <w:t>!</w:t>
            </w:r>
            <w:r w:rsidR="009E1B90" w:rsidRPr="00D31595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783B29">
              <w:rPr>
                <w:rFonts w:ascii="Tahoma" w:hAnsi="Tahoma" w:cs="Tahoma"/>
                <w:sz w:val="20"/>
                <w:szCs w:val="20"/>
              </w:rPr>
              <w:t xml:space="preserve"> Tutors are </w:t>
            </w:r>
            <w:r w:rsidR="00783B29" w:rsidRPr="005814A8">
              <w:rPr>
                <w:rFonts w:ascii="Tahoma" w:hAnsi="Tahoma" w:cs="Tahoma"/>
                <w:sz w:val="20"/>
                <w:szCs w:val="20"/>
              </w:rPr>
              <w:t xml:space="preserve">available </w:t>
            </w:r>
            <w:r w:rsidR="00783B29" w:rsidRPr="005814A8">
              <w:rPr>
                <w:rFonts w:ascii="Tahoma" w:hAnsi="Tahoma" w:cs="Tahoma"/>
                <w:sz w:val="20"/>
                <w:szCs w:val="20"/>
                <w:highlight w:val="yellow"/>
              </w:rPr>
              <w:t>[enter your institution’s access days &amp; times]</w:t>
            </w:r>
            <w:r w:rsidR="00783B29"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3097" w:type="dxa"/>
            <w:vAlign w:val="center"/>
          </w:tcPr>
          <w:p w14:paraId="356EF451" w14:textId="1E70F042" w:rsidR="00AC53E7" w:rsidRDefault="00AC53E7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56E0C2E9" w14:textId="1E6F4C1A" w:rsidR="00990B37" w:rsidRDefault="00D561BD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4B9CAE93" wp14:editId="52017EEE">
                  <wp:extent cx="1818005" cy="101219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8005" cy="1012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F750AB" w14:textId="4A0C59E0" w:rsidR="00D561BD" w:rsidRPr="00D31595" w:rsidRDefault="00D561BD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C26771" w:rsidRPr="006769CF" w14:paraId="59E3C760" w14:textId="77777777" w:rsidTr="00C01DA7">
        <w:trPr>
          <w:trHeight w:val="488"/>
        </w:trPr>
        <w:tc>
          <w:tcPr>
            <w:tcW w:w="1154" w:type="dxa"/>
            <w:vAlign w:val="center"/>
          </w:tcPr>
          <w:p w14:paraId="405219BF" w14:textId="77777777" w:rsidR="00AC53E7" w:rsidRPr="00D31595" w:rsidRDefault="001265F6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>Late</w:t>
            </w:r>
            <w:r w:rsidR="00373518"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Sept</w:t>
            </w:r>
          </w:p>
        </w:tc>
        <w:tc>
          <w:tcPr>
            <w:tcW w:w="6904" w:type="dxa"/>
            <w:vAlign w:val="center"/>
          </w:tcPr>
          <w:p w14:paraId="28B28A08" w14:textId="72155D05" w:rsidR="00373518" w:rsidRPr="00D31595" w:rsidRDefault="00D773A0" w:rsidP="00B83E39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310035">
              <w:rPr>
                <w:rFonts w:ascii="Tahoma" w:hAnsi="Tahoma" w:cs="Tahoma"/>
                <w:b/>
                <w:sz w:val="24"/>
                <w:szCs w:val="24"/>
              </w:rPr>
              <w:t>Falling Grades</w:t>
            </w:r>
            <w:r w:rsidR="00AC6FE4" w:rsidRPr="00D31595">
              <w:rPr>
                <w:rFonts w:ascii="Tahoma" w:hAnsi="Tahoma" w:cs="Tahoma"/>
                <w:b/>
                <w:sz w:val="24"/>
                <w:szCs w:val="24"/>
              </w:rPr>
              <w:t>?</w:t>
            </w:r>
            <w:r w:rsidR="007752CE" w:rsidRPr="00D31595">
              <w:rPr>
                <w:rFonts w:ascii="Tahoma" w:hAnsi="Tahoma" w:cs="Tahoma"/>
                <w:b/>
                <w:sz w:val="24"/>
                <w:szCs w:val="24"/>
              </w:rPr>
              <w:t xml:space="preserve"> </w:t>
            </w:r>
          </w:p>
          <w:p w14:paraId="0BF8B9C6" w14:textId="3FD8897F" w:rsidR="002755AC" w:rsidRDefault="00E02284" w:rsidP="00E02284">
            <w:pPr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noProof/>
                <w:sz w:val="20"/>
                <w:szCs w:val="18"/>
              </w:rPr>
              <w:t>J</w:t>
            </w:r>
            <w:proofErr w:type="spellStart"/>
            <w:r>
              <w:rPr>
                <w:rFonts w:ascii="Tahoma" w:hAnsi="Tahoma" w:cs="Tahoma"/>
                <w:sz w:val="20"/>
                <w:szCs w:val="18"/>
              </w:rPr>
              <w:t>umpstart</w:t>
            </w:r>
            <w:proofErr w:type="spellEnd"/>
            <w:r>
              <w:rPr>
                <w:rFonts w:ascii="Tahoma" w:hAnsi="Tahoma" w:cs="Tahoma"/>
                <w:sz w:val="20"/>
                <w:szCs w:val="18"/>
              </w:rPr>
              <w:t xml:space="preserve"> your studies with help from Tutor.com! [</w:t>
            </w:r>
            <w:r w:rsidR="002755AC">
              <w:rPr>
                <w:rFonts w:ascii="Tahoma" w:hAnsi="Tahoma" w:cs="Tahoma"/>
                <w:sz w:val="20"/>
                <w:szCs w:val="18"/>
                <w:highlight w:val="yellow"/>
              </w:rPr>
              <w:t>I</w:t>
            </w:r>
            <w:r>
              <w:rPr>
                <w:rFonts w:ascii="Tahoma" w:hAnsi="Tahoma" w:cs="Tahoma"/>
                <w:sz w:val="20"/>
                <w:szCs w:val="18"/>
                <w:highlight w:val="yellow"/>
              </w:rPr>
              <w:t>nstitution name</w:t>
            </w:r>
            <w:r>
              <w:rPr>
                <w:rFonts w:ascii="Tahoma" w:hAnsi="Tahoma" w:cs="Tahoma"/>
                <w:sz w:val="20"/>
                <w:szCs w:val="18"/>
              </w:rPr>
              <w:t xml:space="preserve">] students have access to </w:t>
            </w:r>
            <w:r>
              <w:rPr>
                <w:rFonts w:ascii="Tahoma" w:hAnsi="Tahoma" w:cs="Tahoma"/>
                <w:b/>
                <w:bCs/>
                <w:sz w:val="20"/>
                <w:szCs w:val="18"/>
              </w:rPr>
              <w:t>FREE on-demand tutoring</w:t>
            </w:r>
            <w:r>
              <w:rPr>
                <w:rFonts w:ascii="Tahoma" w:hAnsi="Tahoma" w:cs="Tahoma"/>
                <w:sz w:val="20"/>
                <w:szCs w:val="18"/>
              </w:rPr>
              <w:t>.</w:t>
            </w:r>
          </w:p>
          <w:p w14:paraId="1F52BE0A" w14:textId="77777777" w:rsidR="002755AC" w:rsidRDefault="002755AC" w:rsidP="00E02284">
            <w:pPr>
              <w:rPr>
                <w:rFonts w:ascii="Tahoma" w:hAnsi="Tahoma" w:cs="Tahoma"/>
                <w:sz w:val="20"/>
                <w:szCs w:val="18"/>
              </w:rPr>
            </w:pPr>
          </w:p>
          <w:p w14:paraId="64661FFC" w14:textId="5028441D" w:rsidR="00AC53E7" w:rsidRPr="00D31595" w:rsidRDefault="00E02284" w:rsidP="00783B29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Make this term a great one by connecting with a tutor today. </w:t>
            </w:r>
            <w:r>
              <w:rPr>
                <w:rFonts w:ascii="Tahoma" w:hAnsi="Tahoma" w:cs="Tahoma"/>
                <w:sz w:val="20"/>
                <w:szCs w:val="18"/>
                <w:highlight w:val="yellow"/>
              </w:rPr>
              <w:t>[Insert student access instructions here.]</w:t>
            </w:r>
            <w:r w:rsidR="00783B29">
              <w:rPr>
                <w:rFonts w:ascii="Tahoma" w:hAnsi="Tahoma" w:cs="Tahoma"/>
                <w:sz w:val="20"/>
                <w:szCs w:val="18"/>
              </w:rPr>
              <w:t xml:space="preserve"> </w:t>
            </w:r>
            <w:r w:rsidR="00783B29">
              <w:rPr>
                <w:rFonts w:ascii="Tahoma" w:hAnsi="Tahoma" w:cs="Tahoma"/>
                <w:sz w:val="20"/>
                <w:szCs w:val="20"/>
              </w:rPr>
              <w:t xml:space="preserve">Tutors are </w:t>
            </w:r>
            <w:r w:rsidR="00783B29" w:rsidRPr="005814A8">
              <w:rPr>
                <w:rFonts w:ascii="Tahoma" w:hAnsi="Tahoma" w:cs="Tahoma"/>
                <w:sz w:val="20"/>
                <w:szCs w:val="20"/>
              </w:rPr>
              <w:t xml:space="preserve">available </w:t>
            </w:r>
            <w:r w:rsidR="00783B29" w:rsidRPr="005814A8">
              <w:rPr>
                <w:rFonts w:ascii="Tahoma" w:hAnsi="Tahoma" w:cs="Tahoma"/>
                <w:sz w:val="20"/>
                <w:szCs w:val="20"/>
                <w:highlight w:val="yellow"/>
              </w:rPr>
              <w:t>[enter your institution’s access days &amp; times]</w:t>
            </w:r>
            <w:r w:rsidR="00783B29"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3097" w:type="dxa"/>
            <w:vAlign w:val="center"/>
          </w:tcPr>
          <w:p w14:paraId="5921E789" w14:textId="77777777" w:rsidR="002A48BD" w:rsidRDefault="002A48BD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3021EA85" w14:textId="7ECFA1E3" w:rsidR="00AC53E7" w:rsidRDefault="00783B29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91F056F" wp14:editId="46205029">
                  <wp:extent cx="1820545" cy="1012825"/>
                  <wp:effectExtent l="0" t="0" r="8255" b="0"/>
                  <wp:docPr id="19" name="Picture 1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0545" cy="1012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E5E089" w14:textId="4E0BA767" w:rsidR="002A48BD" w:rsidRPr="00D31595" w:rsidRDefault="002A48BD" w:rsidP="00BD116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</w:tbl>
    <w:p w14:paraId="1264A564" w14:textId="77777777" w:rsidR="00AC53E7" w:rsidRPr="00D31595" w:rsidRDefault="00AC53E7" w:rsidP="00AC53E7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769"/>
        <w:tblW w:w="11057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6323"/>
        <w:gridCol w:w="3479"/>
      </w:tblGrid>
      <w:tr w:rsidR="00FD6417" w:rsidRPr="006769CF" w14:paraId="60153648" w14:textId="77777777" w:rsidTr="00D31595">
        <w:trPr>
          <w:trHeight w:val="2102"/>
        </w:trPr>
        <w:tc>
          <w:tcPr>
            <w:tcW w:w="1255" w:type="dxa"/>
            <w:vAlign w:val="center"/>
          </w:tcPr>
          <w:p w14:paraId="3A2995F1" w14:textId="77777777" w:rsidR="00FD6417" w:rsidRPr="00D31595" w:rsidRDefault="00FD6417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lastRenderedPageBreak/>
              <w:t>Early Oct</w:t>
            </w:r>
          </w:p>
        </w:tc>
        <w:tc>
          <w:tcPr>
            <w:tcW w:w="6323" w:type="dxa"/>
            <w:vAlign w:val="center"/>
          </w:tcPr>
          <w:p w14:paraId="1C54A1A2" w14:textId="77777777" w:rsidR="00310035" w:rsidRPr="00310035" w:rsidRDefault="00310035" w:rsidP="00310035">
            <w:pPr>
              <w:rPr>
                <w:rFonts w:ascii="Tahoma" w:hAnsi="Tahoma" w:cs="Tahoma"/>
                <w:color w:val="000000" w:themeColor="text1"/>
              </w:rPr>
            </w:pPr>
            <w:r w:rsidRPr="00310035">
              <w:rPr>
                <w:rFonts w:ascii="Tahoma" w:hAnsi="Tahoma" w:cs="Tahoma"/>
                <w:b/>
                <w:sz w:val="24"/>
                <w:szCs w:val="24"/>
              </w:rPr>
              <w:t xml:space="preserve">Got Writer’s Block? </w:t>
            </w:r>
          </w:p>
          <w:p w14:paraId="75C9870F" w14:textId="0EB2829C" w:rsidR="00310035" w:rsidRDefault="00310035" w:rsidP="00310035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Get help from an </w:t>
            </w:r>
            <w:r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expert writing tutor—FREE through Tutor.com!</w:t>
            </w:r>
            <w:r>
              <w:rPr>
                <w:rFonts w:ascii="Tahoma" w:hAnsi="Tahoma" w:cs="Tahoma"/>
                <w:sz w:val="20"/>
                <w:szCs w:val="20"/>
              </w:rPr>
              <w:t xml:space="preserve"> Connect to a live session for immediate help brainstorming and </w:t>
            </w:r>
            <w:proofErr w:type="gramStart"/>
            <w:r>
              <w:rPr>
                <w:rFonts w:ascii="Tahoma" w:hAnsi="Tahoma" w:cs="Tahoma"/>
                <w:sz w:val="20"/>
                <w:szCs w:val="20"/>
              </w:rPr>
              <w:t>organizing, or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drop off your current </w:t>
            </w:r>
            <w:r w:rsidR="004B510E">
              <w:rPr>
                <w:rFonts w:ascii="Tahoma" w:hAnsi="Tahoma" w:cs="Tahoma"/>
                <w:sz w:val="20"/>
                <w:szCs w:val="20"/>
              </w:rPr>
              <w:t xml:space="preserve">writing </w:t>
            </w:r>
            <w:r>
              <w:rPr>
                <w:rFonts w:ascii="Tahoma" w:hAnsi="Tahoma" w:cs="Tahoma"/>
                <w:sz w:val="20"/>
                <w:szCs w:val="20"/>
              </w:rPr>
              <w:t>draft to get back comprehensive feedback in under 12 hours.</w:t>
            </w:r>
          </w:p>
          <w:p w14:paraId="4F4F4807" w14:textId="77777777" w:rsidR="00310035" w:rsidRDefault="00310035" w:rsidP="0031003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1117090" w14:textId="34C805B2" w:rsidR="00E27562" w:rsidRDefault="00310035" w:rsidP="00310035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Get started with Tutor.com by going to </w:t>
            </w:r>
            <w:r>
              <w:rPr>
                <w:rFonts w:ascii="Tahoma" w:hAnsi="Tahoma" w:cs="Tahoma"/>
                <w:sz w:val="20"/>
                <w:szCs w:val="20"/>
                <w:highlight w:val="yellow"/>
              </w:rPr>
              <w:t>[insert student access instructions here]</w:t>
            </w:r>
            <w:r>
              <w:rPr>
                <w:rFonts w:ascii="Tahoma" w:hAnsi="Tahoma" w:cs="Tahoma"/>
                <w:sz w:val="20"/>
                <w:szCs w:val="20"/>
              </w:rPr>
              <w:t>.</w:t>
            </w:r>
            <w:r w:rsidR="00E27562">
              <w:rPr>
                <w:rFonts w:ascii="Tahoma" w:hAnsi="Tahoma" w:cs="Tahoma"/>
                <w:sz w:val="20"/>
                <w:szCs w:val="20"/>
              </w:rPr>
              <w:t xml:space="preserve"> Tutors are </w:t>
            </w:r>
            <w:r w:rsidR="00E27562" w:rsidRPr="005814A8">
              <w:rPr>
                <w:rFonts w:ascii="Tahoma" w:hAnsi="Tahoma" w:cs="Tahoma"/>
                <w:sz w:val="20"/>
                <w:szCs w:val="20"/>
              </w:rPr>
              <w:t xml:space="preserve">available </w:t>
            </w:r>
            <w:r w:rsidR="00E27562" w:rsidRPr="005814A8">
              <w:rPr>
                <w:rFonts w:ascii="Tahoma" w:hAnsi="Tahoma" w:cs="Tahoma"/>
                <w:sz w:val="20"/>
                <w:szCs w:val="20"/>
                <w:highlight w:val="yellow"/>
              </w:rPr>
              <w:t>[enter your institution’s access days &amp; times]</w:t>
            </w:r>
            <w:r w:rsidR="00E27562">
              <w:rPr>
                <w:rFonts w:ascii="Tahoma" w:hAnsi="Tahoma" w:cs="Tahoma"/>
                <w:sz w:val="20"/>
                <w:szCs w:val="20"/>
              </w:rPr>
              <w:t>.</w:t>
            </w:r>
          </w:p>
          <w:p w14:paraId="7C50FBC4" w14:textId="77777777" w:rsidR="00E27562" w:rsidRDefault="00E27562" w:rsidP="0031003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22EE239" w14:textId="78A6EE34" w:rsidR="00FD6417" w:rsidRPr="00D31595" w:rsidRDefault="00310035" w:rsidP="007B2A4F">
            <w:pPr>
              <w:rPr>
                <w:rFonts w:ascii="Tahoma" w:hAnsi="Tahoma" w:cs="Tahoma"/>
                <w:color w:val="0000FF"/>
                <w:sz w:val="20"/>
                <w:szCs w:val="20"/>
                <w:u w:val="single"/>
              </w:rPr>
            </w:pPr>
            <w:r w:rsidRPr="007B2A4F">
              <w:rPr>
                <w:rFonts w:ascii="Tahoma" w:hAnsi="Tahoma" w:cs="Tahoma"/>
                <w:sz w:val="20"/>
                <w:szCs w:val="20"/>
              </w:rPr>
              <w:t xml:space="preserve">You can also check out </w:t>
            </w:r>
            <w:hyperlink r:id="rId17" w:history="1">
              <w:proofErr w:type="spellStart"/>
              <w:r w:rsidR="007B2A4F" w:rsidRPr="007B2A4F">
                <w:rPr>
                  <w:rStyle w:val="Hyperlink"/>
                  <w:rFonts w:ascii="Tahoma" w:hAnsi="Tahoma" w:cs="Tahoma"/>
                  <w:sz w:val="20"/>
                  <w:szCs w:val="20"/>
                </w:rPr>
                <w:t>Tutor.com’s</w:t>
              </w:r>
              <w:proofErr w:type="spellEnd"/>
              <w:r w:rsidR="007B2A4F" w:rsidRPr="007B2A4F">
                <w:rPr>
                  <w:rStyle w:val="Hyperlink"/>
                  <w:rFonts w:ascii="Tahoma" w:hAnsi="Tahoma" w:cs="Tahoma"/>
                  <w:sz w:val="20"/>
                  <w:szCs w:val="20"/>
                </w:rPr>
                <w:t xml:space="preserve"> Writing Service Guide</w:t>
              </w:r>
            </w:hyperlink>
            <w:r w:rsidR="007B2A4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t>to learn how you can get the most out of this free service</w:t>
            </w:r>
            <w:r w:rsidR="00DF0002">
              <w:rPr>
                <w:rFonts w:ascii="Tahoma" w:hAnsi="Tahoma" w:cs="Tahoma"/>
                <w:sz w:val="20"/>
                <w:szCs w:val="20"/>
              </w:rPr>
              <w:t>!</w:t>
            </w:r>
          </w:p>
        </w:tc>
        <w:tc>
          <w:tcPr>
            <w:tcW w:w="3479" w:type="dxa"/>
            <w:vAlign w:val="center"/>
          </w:tcPr>
          <w:p w14:paraId="2A96C679" w14:textId="77777777" w:rsidR="00911A92" w:rsidRPr="00D31595" w:rsidRDefault="00911A92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5AA28CCC" w14:textId="3AD8A2AD" w:rsidR="0089261B" w:rsidRPr="00D31595" w:rsidRDefault="0089261B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2133378B" wp14:editId="4DCACEA6">
                  <wp:extent cx="2057400" cy="11430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44CAE4" w14:textId="39724AD9" w:rsidR="0089261B" w:rsidRPr="00D31595" w:rsidRDefault="0089261B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1FB66689" w14:textId="04814809" w:rsidR="00FD6417" w:rsidRPr="00D31595" w:rsidRDefault="0089261B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55C70754" wp14:editId="4F710432">
                  <wp:extent cx="2057400" cy="11430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A97C5F" w14:textId="1CEF344E" w:rsidR="0089261B" w:rsidRPr="00D31595" w:rsidRDefault="0089261B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FD6417" w:rsidRPr="006769CF" w14:paraId="51A4327D" w14:textId="77777777" w:rsidTr="00D31595">
        <w:trPr>
          <w:trHeight w:val="2388"/>
        </w:trPr>
        <w:tc>
          <w:tcPr>
            <w:tcW w:w="1255" w:type="dxa"/>
            <w:vAlign w:val="center"/>
          </w:tcPr>
          <w:p w14:paraId="28D0460B" w14:textId="6EB542C1" w:rsidR="00FD6417" w:rsidRPr="00D31595" w:rsidRDefault="00FD6417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Mid</w:t>
            </w:r>
            <w:r w:rsidR="002052D4" w:rsidRPr="00D3159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-</w:t>
            </w:r>
            <w:r w:rsidRPr="00D3159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Oct</w:t>
            </w:r>
          </w:p>
        </w:tc>
        <w:tc>
          <w:tcPr>
            <w:tcW w:w="6323" w:type="dxa"/>
            <w:vAlign w:val="center"/>
          </w:tcPr>
          <w:p w14:paraId="0E22600F" w14:textId="78B62B69" w:rsidR="0057034D" w:rsidRPr="00D31595" w:rsidRDefault="0057034D" w:rsidP="00694E1B">
            <w:pPr>
              <w:rPr>
                <w:rFonts w:ascii="Tahoma" w:hAnsi="Tahoma" w:cs="Tahoma"/>
                <w:b/>
                <w:sz w:val="24"/>
              </w:rPr>
            </w:pPr>
            <w:r w:rsidRPr="00D31595">
              <w:rPr>
                <w:rFonts w:ascii="Tahoma" w:hAnsi="Tahoma" w:cs="Tahoma"/>
                <w:b/>
                <w:sz w:val="24"/>
              </w:rPr>
              <w:t xml:space="preserve">Fall into </w:t>
            </w:r>
            <w:r w:rsidR="00C413B6">
              <w:rPr>
                <w:rFonts w:ascii="Tahoma" w:hAnsi="Tahoma" w:cs="Tahoma"/>
                <w:b/>
                <w:sz w:val="24"/>
              </w:rPr>
              <w:t>G</w:t>
            </w:r>
            <w:r w:rsidRPr="00D31595">
              <w:rPr>
                <w:rFonts w:ascii="Tahoma" w:hAnsi="Tahoma" w:cs="Tahoma"/>
                <w:b/>
                <w:sz w:val="24"/>
              </w:rPr>
              <w:t xml:space="preserve">ood </w:t>
            </w:r>
            <w:r w:rsidR="00C413B6">
              <w:rPr>
                <w:rFonts w:ascii="Tahoma" w:hAnsi="Tahoma" w:cs="Tahoma"/>
                <w:b/>
                <w:sz w:val="24"/>
              </w:rPr>
              <w:t>S</w:t>
            </w:r>
            <w:r w:rsidRPr="00D31595">
              <w:rPr>
                <w:rFonts w:ascii="Tahoma" w:hAnsi="Tahoma" w:cs="Tahoma"/>
                <w:b/>
                <w:sz w:val="24"/>
              </w:rPr>
              <w:t xml:space="preserve">tudy </w:t>
            </w:r>
            <w:r w:rsidR="00C413B6">
              <w:rPr>
                <w:rFonts w:ascii="Tahoma" w:hAnsi="Tahoma" w:cs="Tahoma"/>
                <w:b/>
                <w:sz w:val="24"/>
              </w:rPr>
              <w:t>H</w:t>
            </w:r>
            <w:r w:rsidRPr="00D31595">
              <w:rPr>
                <w:rFonts w:ascii="Tahoma" w:hAnsi="Tahoma" w:cs="Tahoma"/>
                <w:b/>
                <w:sz w:val="24"/>
              </w:rPr>
              <w:t>abits!</w:t>
            </w:r>
          </w:p>
          <w:p w14:paraId="7163B510" w14:textId="77777777" w:rsidR="00EC5306" w:rsidRDefault="00072CBF" w:rsidP="00694E1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Leaving homework to the last minute? Connect with a tutor for helpful study tips to get better </w:t>
            </w:r>
            <w:proofErr w:type="gramStart"/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organized, or</w:t>
            </w:r>
            <w:proofErr w:type="gramEnd"/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get help with a specific subject or problem</w:t>
            </w:r>
            <w:r>
              <w:rPr>
                <w:rFonts w:ascii="Tahoma" w:hAnsi="Tahoma" w:cs="Tahoma"/>
                <w:sz w:val="20"/>
                <w:szCs w:val="20"/>
              </w:rPr>
              <w:t xml:space="preserve">. Every </w:t>
            </w:r>
            <w:r>
              <w:rPr>
                <w:rFonts w:ascii="Tahoma" w:hAnsi="Tahoma" w:cs="Tahoma"/>
                <w:sz w:val="20"/>
                <w:szCs w:val="20"/>
                <w:shd w:val="clear" w:color="auto" w:fill="FFFF00"/>
              </w:rPr>
              <w:t>[Institution Name]</w:t>
            </w:r>
            <w:r>
              <w:rPr>
                <w:rFonts w:ascii="Tahoma" w:hAnsi="Tahoma" w:cs="Tahoma"/>
                <w:sz w:val="20"/>
                <w:szCs w:val="20"/>
              </w:rPr>
              <w:t xml:space="preserve"> student has FREE, on-demand access to online tutors.</w:t>
            </w:r>
          </w:p>
          <w:p w14:paraId="1D0CB114" w14:textId="77777777" w:rsidR="00EC5306" w:rsidRDefault="00EC5306" w:rsidP="00694E1B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113A887" w14:textId="70BB750E" w:rsidR="00622E80" w:rsidRPr="00D31595" w:rsidRDefault="00072CBF" w:rsidP="00694E1B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</w:t>
            </w:r>
            <w:r w:rsidR="00E95C80">
              <w:rPr>
                <w:rFonts w:ascii="Tahoma" w:hAnsi="Tahoma" w:cs="Tahoma"/>
                <w:sz w:val="20"/>
                <w:szCs w:val="20"/>
              </w:rPr>
              <w:t>ake advantage of this service by connecting</w:t>
            </w:r>
            <w:r>
              <w:rPr>
                <w:rFonts w:ascii="Tahoma" w:hAnsi="Tahoma" w:cs="Tahoma"/>
                <w:sz w:val="20"/>
                <w:szCs w:val="20"/>
              </w:rPr>
              <w:t xml:space="preserve"> with a tutor today</w:t>
            </w:r>
            <w:r w:rsidR="00B66A69"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Fonts w:ascii="Tahoma" w:hAnsi="Tahoma" w:cs="Tahoma"/>
                <w:sz w:val="20"/>
                <w:szCs w:val="20"/>
                <w:highlight w:val="yellow"/>
              </w:rPr>
              <w:t>[</w:t>
            </w:r>
            <w:r w:rsidR="00B66A69">
              <w:rPr>
                <w:rFonts w:ascii="Tahoma" w:hAnsi="Tahoma" w:cs="Tahoma"/>
                <w:sz w:val="20"/>
                <w:szCs w:val="20"/>
                <w:highlight w:val="yellow"/>
              </w:rPr>
              <w:t>I</w:t>
            </w:r>
            <w:r>
              <w:rPr>
                <w:rFonts w:ascii="Tahoma" w:hAnsi="Tahoma" w:cs="Tahoma"/>
                <w:sz w:val="20"/>
                <w:szCs w:val="20"/>
                <w:highlight w:val="yellow"/>
              </w:rPr>
              <w:t>nsert student access instructions here]</w:t>
            </w:r>
            <w:r>
              <w:rPr>
                <w:rFonts w:ascii="Tahoma" w:hAnsi="Tahoma" w:cs="Tahoma"/>
                <w:sz w:val="20"/>
                <w:szCs w:val="20"/>
              </w:rPr>
              <w:t>.</w:t>
            </w:r>
            <w:r w:rsidR="00EC5306">
              <w:rPr>
                <w:rFonts w:ascii="Tahoma" w:hAnsi="Tahoma" w:cs="Tahoma"/>
                <w:sz w:val="20"/>
                <w:szCs w:val="20"/>
              </w:rPr>
              <w:t xml:space="preserve"> Tutors are </w:t>
            </w:r>
            <w:r w:rsidR="00EC5306" w:rsidRPr="005814A8">
              <w:rPr>
                <w:rFonts w:ascii="Tahoma" w:hAnsi="Tahoma" w:cs="Tahoma"/>
                <w:sz w:val="20"/>
                <w:szCs w:val="20"/>
              </w:rPr>
              <w:t xml:space="preserve">available </w:t>
            </w:r>
            <w:r w:rsidR="00EC5306" w:rsidRPr="005814A8">
              <w:rPr>
                <w:rFonts w:ascii="Tahoma" w:hAnsi="Tahoma" w:cs="Tahoma"/>
                <w:sz w:val="20"/>
                <w:szCs w:val="20"/>
                <w:highlight w:val="yellow"/>
              </w:rPr>
              <w:t>[enter your institution’s access days &amp; times]</w:t>
            </w:r>
            <w:r w:rsidR="00EC5306"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3479" w:type="dxa"/>
            <w:vAlign w:val="center"/>
          </w:tcPr>
          <w:p w14:paraId="0B9B2BCB" w14:textId="77777777" w:rsidR="00616199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</w:p>
          <w:p w14:paraId="6BE799B2" w14:textId="3ACEDCE0" w:rsidR="00A1717A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2A5B1333" wp14:editId="7637A01C">
                  <wp:extent cx="2057400" cy="20574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846F06" w14:textId="1AE55B2D" w:rsidR="00616199" w:rsidRPr="00D31595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</w:p>
        </w:tc>
      </w:tr>
      <w:tr w:rsidR="00861AA0" w:rsidRPr="006769CF" w14:paraId="7105D8B4" w14:textId="77777777" w:rsidTr="00D31595">
        <w:trPr>
          <w:trHeight w:val="2388"/>
        </w:trPr>
        <w:tc>
          <w:tcPr>
            <w:tcW w:w="1255" w:type="dxa"/>
            <w:vAlign w:val="center"/>
          </w:tcPr>
          <w:p w14:paraId="2331C240" w14:textId="77777777" w:rsidR="00861AA0" w:rsidRPr="00D31595" w:rsidRDefault="00861AA0" w:rsidP="00694E1B">
            <w:pPr>
              <w:pStyle w:val="NoSpacing"/>
              <w:rPr>
                <w:rFonts w:ascii="Tahoma" w:hAnsi="Tahoma" w:cs="Tahoma"/>
                <w:b/>
                <w:bCs/>
                <w:color w:val="FF0000"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Late Oct</w:t>
            </w:r>
          </w:p>
        </w:tc>
        <w:tc>
          <w:tcPr>
            <w:tcW w:w="6323" w:type="dxa"/>
            <w:vAlign w:val="center"/>
          </w:tcPr>
          <w:p w14:paraId="46F5C6C0" w14:textId="7DB2C2E3" w:rsidR="00977693" w:rsidRPr="00D31595" w:rsidRDefault="00AD0F81" w:rsidP="00694E1B">
            <w:pPr>
              <w:rPr>
                <w:rFonts w:ascii="Tahoma" w:hAnsi="Tahoma" w:cs="Tahoma"/>
                <w:b/>
                <w:sz w:val="24"/>
              </w:rPr>
            </w:pPr>
            <w:r w:rsidRPr="00D31595">
              <w:rPr>
                <w:rFonts w:ascii="Tahoma" w:hAnsi="Tahoma" w:cs="Tahoma"/>
                <w:b/>
                <w:sz w:val="24"/>
              </w:rPr>
              <w:t>H</w:t>
            </w:r>
            <w:r w:rsidR="00CF785F" w:rsidRPr="00D31595">
              <w:rPr>
                <w:rFonts w:ascii="Tahoma" w:hAnsi="Tahoma" w:cs="Tahoma"/>
                <w:b/>
                <w:sz w:val="24"/>
              </w:rPr>
              <w:t xml:space="preserve">ocus Pocus – Don’t </w:t>
            </w:r>
            <w:r w:rsidR="00310035">
              <w:rPr>
                <w:rFonts w:ascii="Tahoma" w:hAnsi="Tahoma" w:cs="Tahoma"/>
                <w:b/>
                <w:sz w:val="24"/>
              </w:rPr>
              <w:t>L</w:t>
            </w:r>
            <w:r w:rsidR="00CF785F" w:rsidRPr="00D31595">
              <w:rPr>
                <w:rFonts w:ascii="Tahoma" w:hAnsi="Tahoma" w:cs="Tahoma"/>
                <w:b/>
                <w:sz w:val="24"/>
              </w:rPr>
              <w:t>ose Focus</w:t>
            </w:r>
            <w:r w:rsidRPr="00D31595">
              <w:rPr>
                <w:rFonts w:ascii="Tahoma" w:hAnsi="Tahoma" w:cs="Tahoma"/>
                <w:b/>
                <w:sz w:val="24"/>
              </w:rPr>
              <w:t>!</w:t>
            </w:r>
          </w:p>
          <w:p w14:paraId="31221146" w14:textId="73E77F63" w:rsidR="00EC5306" w:rsidRDefault="00D3642A" w:rsidP="00694E1B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Has homework become frightening? Overcome </w:t>
            </w:r>
            <w:r w:rsidR="00A3476E">
              <w:rPr>
                <w:rFonts w:ascii="Tahoma" w:hAnsi="Tahoma" w:cs="Tahoma"/>
                <w:color w:val="000000" w:themeColor="text1"/>
                <w:sz w:val="20"/>
                <w:szCs w:val="20"/>
              </w:rPr>
              <w:t>your fears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with </w:t>
            </w:r>
            <w:r w:rsidR="000F49D0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FREE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practice and expert help from Tutor.com. Every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  <w:shd w:val="clear" w:color="auto" w:fill="FFFF00"/>
              </w:rPr>
              <w:t>[Institution Name]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student has free, on-demand access to </w:t>
            </w:r>
            <w:r w:rsidR="000A0349">
              <w:rPr>
                <w:rFonts w:ascii="Tahoma" w:hAnsi="Tahoma" w:cs="Tahoma"/>
                <w:color w:val="000000" w:themeColor="text1"/>
                <w:sz w:val="20"/>
                <w:szCs w:val="20"/>
              </w:rPr>
              <w:t>online tutoring through Tutor.com.</w:t>
            </w:r>
          </w:p>
          <w:p w14:paraId="54CDEBA2" w14:textId="77777777" w:rsidR="00EC5306" w:rsidRDefault="00EC5306" w:rsidP="00694E1B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</w:p>
          <w:p w14:paraId="5DD681C0" w14:textId="176866A8" w:rsidR="00977693" w:rsidRPr="00D31595" w:rsidRDefault="00D3642A" w:rsidP="00694E1B">
            <w:pPr>
              <w:rPr>
                <w:rFonts w:ascii="Tahoma" w:hAnsi="Tahoma" w:cs="Tahoma"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To connect with an online tutor, </w:t>
            </w:r>
            <w:r>
              <w:rPr>
                <w:rFonts w:ascii="Tahoma" w:hAnsi="Tahoma" w:cs="Tahoma"/>
                <w:sz w:val="20"/>
                <w:szCs w:val="20"/>
                <w:highlight w:val="yellow"/>
              </w:rPr>
              <w:t>[insert student access instructions here</w:t>
            </w:r>
            <w:r>
              <w:rPr>
                <w:rFonts w:ascii="Tahoma" w:hAnsi="Tahoma" w:cs="Tahoma"/>
                <w:sz w:val="20"/>
                <w:szCs w:val="20"/>
              </w:rPr>
              <w:t>].</w:t>
            </w:r>
            <w:r w:rsidR="00EC5306">
              <w:rPr>
                <w:rFonts w:ascii="Tahoma" w:hAnsi="Tahoma" w:cs="Tahoma"/>
                <w:sz w:val="20"/>
                <w:szCs w:val="20"/>
              </w:rPr>
              <w:t xml:space="preserve"> Tutors are </w:t>
            </w:r>
            <w:r w:rsidR="00EC5306" w:rsidRPr="005814A8">
              <w:rPr>
                <w:rFonts w:ascii="Tahoma" w:hAnsi="Tahoma" w:cs="Tahoma"/>
                <w:sz w:val="20"/>
                <w:szCs w:val="20"/>
              </w:rPr>
              <w:t xml:space="preserve">available </w:t>
            </w:r>
            <w:r w:rsidR="00EC5306" w:rsidRPr="005814A8">
              <w:rPr>
                <w:rFonts w:ascii="Tahoma" w:hAnsi="Tahoma" w:cs="Tahoma"/>
                <w:sz w:val="20"/>
                <w:szCs w:val="20"/>
                <w:highlight w:val="yellow"/>
              </w:rPr>
              <w:t>[enter your institution’s access days &amp; times]</w:t>
            </w:r>
            <w:r w:rsidR="00EC5306"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3479" w:type="dxa"/>
            <w:vAlign w:val="center"/>
          </w:tcPr>
          <w:p w14:paraId="1B5103B2" w14:textId="77777777" w:rsidR="00616199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</w:p>
          <w:p w14:paraId="0829CB88" w14:textId="2CFC5378" w:rsidR="00861AA0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szCs w:val="20"/>
              </w:rPr>
              <w:drawing>
                <wp:inline distT="0" distB="0" distL="0" distR="0" wp14:anchorId="2A1115CC" wp14:editId="17FCB53B">
                  <wp:extent cx="2057400" cy="20574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3C7FF7" w14:textId="4D2B10A1" w:rsidR="00616199" w:rsidRPr="00D31595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</w:p>
        </w:tc>
      </w:tr>
      <w:tr w:rsidR="00FD6417" w:rsidRPr="006769CF" w14:paraId="0BF0AAAD" w14:textId="77777777" w:rsidTr="00D31595">
        <w:trPr>
          <w:trHeight w:val="4523"/>
        </w:trPr>
        <w:tc>
          <w:tcPr>
            <w:tcW w:w="1255" w:type="dxa"/>
            <w:vAlign w:val="center"/>
          </w:tcPr>
          <w:p w14:paraId="08577784" w14:textId="671AF11E" w:rsidR="00FD6417" w:rsidRPr="00D31595" w:rsidRDefault="00FD6417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lastRenderedPageBreak/>
              <w:t xml:space="preserve">Early </w:t>
            </w:r>
            <w:r w:rsidR="00E64061"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>N</w:t>
            </w:r>
            <w:r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>ov</w:t>
            </w:r>
          </w:p>
        </w:tc>
        <w:tc>
          <w:tcPr>
            <w:tcW w:w="6323" w:type="dxa"/>
            <w:vAlign w:val="center"/>
          </w:tcPr>
          <w:p w14:paraId="431F03E6" w14:textId="77777777" w:rsidR="007F29FD" w:rsidRDefault="007F29FD" w:rsidP="007F29FD">
            <w:pPr>
              <w:tabs>
                <w:tab w:val="left" w:pos="1155"/>
              </w:tabs>
              <w:rPr>
                <w:rFonts w:ascii="Tahoma" w:hAnsi="Tahoma" w:cs="Tahoma"/>
                <w:b/>
                <w:sz w:val="24"/>
              </w:rPr>
            </w:pPr>
            <w:r>
              <w:rPr>
                <w:rFonts w:ascii="Tahoma" w:hAnsi="Tahoma" w:cs="Tahoma"/>
                <w:b/>
                <w:sz w:val="24"/>
              </w:rPr>
              <w:t>Cramming for Midterms?</w:t>
            </w:r>
          </w:p>
          <w:p w14:paraId="1FF5013B" w14:textId="77777777" w:rsidR="00294429" w:rsidRDefault="007F29FD" w:rsidP="00694E1B">
            <w:pPr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>Don’t panic! Connect with an expert online tutor FREE to help you prepare.</w:t>
            </w:r>
          </w:p>
          <w:p w14:paraId="1B1BCC25" w14:textId="77777777" w:rsidR="00294429" w:rsidRDefault="00294429" w:rsidP="00694E1B">
            <w:pPr>
              <w:rPr>
                <w:rFonts w:ascii="Tahoma" w:hAnsi="Tahoma" w:cs="Tahoma"/>
                <w:sz w:val="20"/>
                <w:szCs w:val="18"/>
              </w:rPr>
            </w:pPr>
          </w:p>
          <w:p w14:paraId="4AEBAB24" w14:textId="2AFD87D7" w:rsidR="00716F36" w:rsidRPr="00D31595" w:rsidRDefault="007F29FD" w:rsidP="00694E1B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 w:val="20"/>
                <w:szCs w:val="18"/>
                <w:highlight w:val="yellow"/>
              </w:rPr>
              <w:t>[Institution Name]</w:t>
            </w:r>
            <w:r>
              <w:rPr>
                <w:rFonts w:ascii="Tahoma" w:hAnsi="Tahoma" w:cs="Tahoma"/>
                <w:sz w:val="20"/>
                <w:szCs w:val="18"/>
              </w:rPr>
              <w:t xml:space="preserve"> students are eligible for free on-demand tutoring through Tutor.com,</w:t>
            </w:r>
            <w:r>
              <w:rPr>
                <w:rFonts w:ascii="Tahoma" w:hAnsi="Tahoma" w:cs="Tahoma"/>
                <w:noProof/>
                <w:sz w:val="20"/>
                <w:szCs w:val="18"/>
              </w:rPr>
              <w:t xml:space="preserve"> so </w:t>
            </w:r>
            <w:r>
              <w:rPr>
                <w:rFonts w:ascii="Tahoma" w:hAnsi="Tahoma" w:cs="Tahoma"/>
                <w:sz w:val="20"/>
                <w:szCs w:val="18"/>
              </w:rPr>
              <w:t>get your questions answered and get in the practice you need with friendly and supportive tutor</w:t>
            </w:r>
            <w:r w:rsidR="005F5FA8">
              <w:rPr>
                <w:rFonts w:ascii="Tahoma" w:hAnsi="Tahoma" w:cs="Tahoma"/>
                <w:sz w:val="20"/>
                <w:szCs w:val="18"/>
              </w:rPr>
              <w:t>!</w:t>
            </w:r>
            <w:r>
              <w:rPr>
                <w:rFonts w:ascii="Tahoma" w:hAnsi="Tahoma" w:cs="Tahoma"/>
                <w:sz w:val="20"/>
                <w:szCs w:val="18"/>
              </w:rPr>
              <w:t xml:space="preserve"> All it takes is a few clicks: </w:t>
            </w:r>
            <w:r>
              <w:rPr>
                <w:rFonts w:ascii="Tahoma" w:hAnsi="Tahoma" w:cs="Tahoma"/>
                <w:sz w:val="20"/>
                <w:szCs w:val="18"/>
                <w:highlight w:val="yellow"/>
              </w:rPr>
              <w:t>[Insert student access instructions here.]</w:t>
            </w:r>
            <w:r w:rsidR="00567337">
              <w:rPr>
                <w:rFonts w:ascii="Tahoma" w:hAnsi="Tahoma" w:cs="Tahoma"/>
                <w:sz w:val="20"/>
                <w:szCs w:val="18"/>
              </w:rPr>
              <w:t xml:space="preserve"> </w:t>
            </w:r>
            <w:r w:rsidR="00567337">
              <w:rPr>
                <w:rFonts w:ascii="Tahoma" w:hAnsi="Tahoma" w:cs="Tahoma"/>
                <w:sz w:val="20"/>
                <w:szCs w:val="20"/>
              </w:rPr>
              <w:t xml:space="preserve">Tutors are </w:t>
            </w:r>
            <w:r w:rsidR="00567337" w:rsidRPr="005814A8">
              <w:rPr>
                <w:rFonts w:ascii="Tahoma" w:hAnsi="Tahoma" w:cs="Tahoma"/>
                <w:sz w:val="20"/>
                <w:szCs w:val="20"/>
              </w:rPr>
              <w:t xml:space="preserve">available </w:t>
            </w:r>
            <w:r w:rsidR="00567337" w:rsidRPr="005814A8">
              <w:rPr>
                <w:rFonts w:ascii="Tahoma" w:hAnsi="Tahoma" w:cs="Tahoma"/>
                <w:sz w:val="20"/>
                <w:szCs w:val="20"/>
                <w:highlight w:val="yellow"/>
              </w:rPr>
              <w:t>[enter your institution’s access days &amp; times]</w:t>
            </w:r>
            <w:r w:rsidR="00567337"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3479" w:type="dxa"/>
            <w:vAlign w:val="center"/>
          </w:tcPr>
          <w:p w14:paraId="4E116230" w14:textId="5B5103FE" w:rsidR="008344A7" w:rsidRPr="00D31595" w:rsidRDefault="00616199" w:rsidP="00694E1B">
            <w:pPr>
              <w:pStyle w:val="NoSpacing"/>
              <w:rPr>
                <w:rFonts w:ascii="Tahoma" w:hAnsi="Tahoma" w:cs="Tahoma"/>
                <w:b/>
                <w:bCs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szCs w:val="20"/>
              </w:rPr>
              <w:drawing>
                <wp:inline distT="0" distB="0" distL="0" distR="0" wp14:anchorId="710B9644" wp14:editId="04BDB97B">
                  <wp:extent cx="2057400" cy="20574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6417" w:rsidRPr="006769CF" w14:paraId="5E89ECFF" w14:textId="77777777" w:rsidTr="00D31595">
        <w:trPr>
          <w:trHeight w:val="2121"/>
        </w:trPr>
        <w:tc>
          <w:tcPr>
            <w:tcW w:w="1255" w:type="dxa"/>
            <w:vAlign w:val="center"/>
          </w:tcPr>
          <w:p w14:paraId="2AD05D28" w14:textId="4E130CA7" w:rsidR="00FD6417" w:rsidRPr="00D31595" w:rsidRDefault="00FD6417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>Mid</w:t>
            </w:r>
            <w:r w:rsidR="002052D4"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>-</w:t>
            </w:r>
            <w:r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>Nov</w:t>
            </w:r>
          </w:p>
        </w:tc>
        <w:tc>
          <w:tcPr>
            <w:tcW w:w="6323" w:type="dxa"/>
            <w:vAlign w:val="center"/>
          </w:tcPr>
          <w:p w14:paraId="3BBE900B" w14:textId="4F5F5EB0" w:rsidR="0057034D" w:rsidRPr="00D31595" w:rsidRDefault="0057034D" w:rsidP="00694E1B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D31595">
              <w:rPr>
                <w:rFonts w:ascii="Tahoma" w:hAnsi="Tahoma" w:cs="Tahoma"/>
                <w:b/>
                <w:sz w:val="24"/>
                <w:szCs w:val="24"/>
              </w:rPr>
              <w:t xml:space="preserve">Need a </w:t>
            </w:r>
            <w:r w:rsidR="00C413B6">
              <w:rPr>
                <w:rFonts w:ascii="Tahoma" w:hAnsi="Tahoma" w:cs="Tahoma"/>
                <w:b/>
                <w:sz w:val="24"/>
                <w:szCs w:val="24"/>
              </w:rPr>
              <w:t>S</w:t>
            </w:r>
            <w:r w:rsidRPr="00D31595">
              <w:rPr>
                <w:rFonts w:ascii="Tahoma" w:hAnsi="Tahoma" w:cs="Tahoma"/>
                <w:b/>
                <w:sz w:val="24"/>
                <w:szCs w:val="24"/>
              </w:rPr>
              <w:t xml:space="preserve">tudy </w:t>
            </w:r>
            <w:r w:rsidR="00C413B6">
              <w:rPr>
                <w:rFonts w:ascii="Tahoma" w:hAnsi="Tahoma" w:cs="Tahoma"/>
                <w:b/>
                <w:sz w:val="24"/>
                <w:szCs w:val="24"/>
              </w:rPr>
              <w:t>B</w:t>
            </w:r>
            <w:r w:rsidRPr="00D31595">
              <w:rPr>
                <w:rFonts w:ascii="Tahoma" w:hAnsi="Tahoma" w:cs="Tahoma"/>
                <w:b/>
                <w:sz w:val="24"/>
                <w:szCs w:val="24"/>
              </w:rPr>
              <w:t xml:space="preserve">uddy? </w:t>
            </w:r>
            <w:r w:rsidRPr="00D31595">
              <w:rPr>
                <w:rFonts w:ascii="Tahoma" w:hAnsi="Tahoma" w:cs="Tahoma"/>
                <w:b/>
                <w:i/>
                <w:iCs/>
                <w:sz w:val="24"/>
                <w:szCs w:val="24"/>
              </w:rPr>
              <w:t xml:space="preserve"> </w:t>
            </w:r>
          </w:p>
          <w:p w14:paraId="048CED88" w14:textId="77777777" w:rsidR="002634E7" w:rsidRDefault="007F29FD" w:rsidP="00694E1B">
            <w:pPr>
              <w:rPr>
                <w:rFonts w:ascii="Tahoma" w:hAnsi="Tahoma" w:cs="Tahoma"/>
                <w:noProof/>
                <w:sz w:val="20"/>
                <w:szCs w:val="20"/>
              </w:rPr>
            </w:pPr>
            <w:r>
              <w:rPr>
                <w:rFonts w:ascii="Tahoma" w:hAnsi="Tahoma" w:cs="Tahoma"/>
                <w:noProof/>
                <w:sz w:val="20"/>
                <w:szCs w:val="20"/>
              </w:rPr>
              <w:t>Tutor.com’s expert online tutors are available to</w:t>
            </w:r>
            <w:r w:rsidR="001A649B">
              <w:rPr>
                <w:rFonts w:ascii="Tahoma" w:hAnsi="Tahoma" w:cs="Tahoma"/>
                <w:noProof/>
                <w:sz w:val="20"/>
                <w:szCs w:val="20"/>
              </w:rPr>
              <w:t xml:space="preserve"> you </w:t>
            </w:r>
            <w:r>
              <w:rPr>
                <w:rFonts w:ascii="Tahoma" w:hAnsi="Tahoma" w:cs="Tahoma"/>
                <w:noProof/>
                <w:sz w:val="20"/>
                <w:szCs w:val="20"/>
              </w:rPr>
              <w:t xml:space="preserve">completely FREE through </w:t>
            </w:r>
            <w:r>
              <w:rPr>
                <w:rFonts w:ascii="Tahoma" w:hAnsi="Tahoma" w:cs="Tahoma"/>
                <w:noProof/>
                <w:sz w:val="20"/>
                <w:szCs w:val="20"/>
                <w:highlight w:val="yellow"/>
              </w:rPr>
              <w:t>[Institution Name]</w:t>
            </w:r>
            <w:r>
              <w:rPr>
                <w:rFonts w:ascii="Tahoma" w:hAnsi="Tahoma" w:cs="Tahoma"/>
                <w:noProof/>
                <w:sz w:val="20"/>
                <w:szCs w:val="20"/>
              </w:rPr>
              <w:t xml:space="preserve">! Get direct help in a range of topics in math, science, </w:t>
            </w:r>
            <w:r w:rsidR="002634E7">
              <w:rPr>
                <w:rFonts w:ascii="Tahoma" w:hAnsi="Tahoma" w:cs="Tahoma"/>
                <w:noProof/>
                <w:sz w:val="20"/>
                <w:szCs w:val="20"/>
              </w:rPr>
              <w:t>history</w:t>
            </w:r>
            <w:r>
              <w:rPr>
                <w:rFonts w:ascii="Tahoma" w:hAnsi="Tahoma" w:cs="Tahoma"/>
                <w:noProof/>
                <w:sz w:val="20"/>
                <w:szCs w:val="20"/>
              </w:rPr>
              <w:t xml:space="preserve">, </w:t>
            </w:r>
            <w:r w:rsidR="002634E7">
              <w:rPr>
                <w:rFonts w:ascii="Tahoma" w:hAnsi="Tahoma" w:cs="Tahoma"/>
                <w:noProof/>
                <w:sz w:val="20"/>
                <w:szCs w:val="20"/>
              </w:rPr>
              <w:t xml:space="preserve">writing, </w:t>
            </w:r>
            <w:r>
              <w:rPr>
                <w:rFonts w:ascii="Tahoma" w:hAnsi="Tahoma" w:cs="Tahoma"/>
                <w:noProof/>
                <w:sz w:val="20"/>
                <w:szCs w:val="20"/>
              </w:rPr>
              <w:t>and much more!</w:t>
            </w:r>
          </w:p>
          <w:p w14:paraId="610BBD1B" w14:textId="77777777" w:rsidR="002634E7" w:rsidRDefault="002634E7" w:rsidP="00694E1B">
            <w:pPr>
              <w:rPr>
                <w:rFonts w:ascii="Tahoma" w:hAnsi="Tahoma" w:cs="Tahoma"/>
                <w:noProof/>
                <w:sz w:val="20"/>
                <w:szCs w:val="20"/>
              </w:rPr>
            </w:pPr>
          </w:p>
          <w:p w14:paraId="0DFB7C97" w14:textId="669188CE" w:rsidR="00FD6417" w:rsidRPr="00D31595" w:rsidRDefault="007F29FD" w:rsidP="00694E1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noProof/>
                <w:sz w:val="20"/>
                <w:szCs w:val="20"/>
              </w:rPr>
              <w:t xml:space="preserve">To connect with a tutor, </w:t>
            </w:r>
            <w:r>
              <w:rPr>
                <w:rFonts w:ascii="Tahoma" w:hAnsi="Tahoma" w:cs="Tahoma"/>
                <w:sz w:val="20"/>
                <w:szCs w:val="20"/>
                <w:highlight w:val="yellow"/>
              </w:rPr>
              <w:t>[insert student access instructions here]</w:t>
            </w:r>
            <w:r>
              <w:rPr>
                <w:rFonts w:ascii="Tahoma" w:hAnsi="Tahoma" w:cs="Tahoma"/>
                <w:sz w:val="20"/>
                <w:szCs w:val="20"/>
              </w:rPr>
              <w:t>.</w:t>
            </w:r>
            <w:r w:rsidR="00B66A69">
              <w:rPr>
                <w:rFonts w:ascii="Tahoma" w:hAnsi="Tahoma" w:cs="Tahoma"/>
                <w:sz w:val="20"/>
                <w:szCs w:val="20"/>
              </w:rPr>
              <w:t xml:space="preserve"> Tutors are </w:t>
            </w:r>
            <w:r w:rsidR="00B66A69" w:rsidRPr="005814A8">
              <w:rPr>
                <w:rFonts w:ascii="Tahoma" w:hAnsi="Tahoma" w:cs="Tahoma"/>
                <w:sz w:val="20"/>
                <w:szCs w:val="20"/>
              </w:rPr>
              <w:t xml:space="preserve">available </w:t>
            </w:r>
            <w:r w:rsidR="00B66A69" w:rsidRPr="005814A8">
              <w:rPr>
                <w:rFonts w:ascii="Tahoma" w:hAnsi="Tahoma" w:cs="Tahoma"/>
                <w:sz w:val="20"/>
                <w:szCs w:val="20"/>
                <w:highlight w:val="yellow"/>
              </w:rPr>
              <w:t>[enter your institution’s access days &amp; times]</w:t>
            </w:r>
            <w:r w:rsidR="00B66A69">
              <w:rPr>
                <w:rFonts w:ascii="Tahoma" w:hAnsi="Tahoma" w:cs="Tahoma"/>
                <w:sz w:val="20"/>
                <w:szCs w:val="20"/>
              </w:rPr>
              <w:t>.</w:t>
            </w:r>
            <w:r w:rsidR="00B66A69" w:rsidRPr="00B66A69" w:rsidDel="004C5CA9">
              <w:rPr>
                <w:rFonts w:ascii="Tahoma" w:hAnsi="Tahoma" w:cs="Tahoma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3479" w:type="dxa"/>
            <w:vAlign w:val="center"/>
          </w:tcPr>
          <w:p w14:paraId="03E7613C" w14:textId="783A2864" w:rsidR="00FD6417" w:rsidRPr="00D31595" w:rsidRDefault="00C02279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04706738" wp14:editId="623CCC9D">
                  <wp:extent cx="2057400" cy="1143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6417" w:rsidRPr="006769CF" w14:paraId="5EE16A74" w14:textId="77777777" w:rsidTr="00D31595">
        <w:trPr>
          <w:trHeight w:val="2060"/>
        </w:trPr>
        <w:tc>
          <w:tcPr>
            <w:tcW w:w="1255" w:type="dxa"/>
            <w:vAlign w:val="center"/>
          </w:tcPr>
          <w:p w14:paraId="6C55E74C" w14:textId="77777777" w:rsidR="00FD6417" w:rsidRPr="00D31595" w:rsidRDefault="00FD6417" w:rsidP="00694E1B">
            <w:pPr>
              <w:pStyle w:val="NoSpacing"/>
              <w:rPr>
                <w:rFonts w:ascii="Tahoma" w:hAnsi="Tahoma" w:cs="Tahoma"/>
                <w:b/>
                <w:bCs/>
                <w:color w:val="FF0000"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Late Nov</w:t>
            </w:r>
          </w:p>
        </w:tc>
        <w:tc>
          <w:tcPr>
            <w:tcW w:w="6323" w:type="dxa"/>
            <w:vAlign w:val="center"/>
          </w:tcPr>
          <w:p w14:paraId="369747B2" w14:textId="0BBF4B17" w:rsidR="00FD6417" w:rsidRPr="00D31595" w:rsidRDefault="00622E80" w:rsidP="00694E1B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D31595">
              <w:rPr>
                <w:rFonts w:ascii="Tahoma" w:hAnsi="Tahoma" w:cs="Tahoma"/>
                <w:b/>
                <w:noProof/>
                <w:sz w:val="24"/>
                <w:szCs w:val="24"/>
              </w:rPr>
              <w:t xml:space="preserve">Get </w:t>
            </w:r>
            <w:r w:rsidR="00C413B6">
              <w:rPr>
                <w:rFonts w:ascii="Tahoma" w:hAnsi="Tahoma" w:cs="Tahoma"/>
                <w:b/>
                <w:noProof/>
                <w:sz w:val="24"/>
                <w:szCs w:val="24"/>
              </w:rPr>
              <w:t>B</w:t>
            </w:r>
            <w:r w:rsidR="00930646" w:rsidRPr="00D31595">
              <w:rPr>
                <w:rFonts w:ascii="Tahoma" w:hAnsi="Tahoma" w:cs="Tahoma"/>
                <w:b/>
                <w:noProof/>
                <w:sz w:val="24"/>
                <w:szCs w:val="24"/>
              </w:rPr>
              <w:t xml:space="preserve">ack on </w:t>
            </w:r>
            <w:r w:rsidR="00C413B6">
              <w:rPr>
                <w:rFonts w:ascii="Tahoma" w:hAnsi="Tahoma" w:cs="Tahoma"/>
                <w:b/>
                <w:noProof/>
                <w:sz w:val="24"/>
                <w:szCs w:val="24"/>
              </w:rPr>
              <w:t>Tr</w:t>
            </w:r>
            <w:r w:rsidRPr="00D31595">
              <w:rPr>
                <w:rFonts w:ascii="Tahoma" w:hAnsi="Tahoma" w:cs="Tahoma"/>
                <w:b/>
                <w:noProof/>
                <w:sz w:val="24"/>
                <w:szCs w:val="24"/>
              </w:rPr>
              <w:t>ack</w:t>
            </w:r>
          </w:p>
          <w:p w14:paraId="58DFB292" w14:textId="1ED821A8" w:rsidR="008344A7" w:rsidRPr="00D31595" w:rsidRDefault="009A0B7F" w:rsidP="009A0B7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Is life derailing your studies lately? Get back on track and pick up speed with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utor.com’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on-demand online tutoring—FREE for </w:t>
            </w:r>
            <w:r>
              <w:rPr>
                <w:rFonts w:ascii="Tahoma" w:hAnsi="Tahoma" w:cs="Tahoma"/>
                <w:noProof/>
                <w:sz w:val="20"/>
                <w:szCs w:val="20"/>
                <w:highlight w:val="yellow"/>
              </w:rPr>
              <w:t>[Institution Name]</w:t>
            </w:r>
            <w:r>
              <w:rPr>
                <w:rFonts w:ascii="Tahoma" w:hAnsi="Tahoma" w:cs="Tahoma"/>
                <w:sz w:val="20"/>
                <w:szCs w:val="20"/>
              </w:rPr>
              <w:t xml:space="preserve"> students! Connect by </w:t>
            </w:r>
            <w:r>
              <w:rPr>
                <w:rFonts w:ascii="Tahoma" w:hAnsi="Tahoma" w:cs="Tahoma"/>
                <w:sz w:val="20"/>
                <w:szCs w:val="20"/>
                <w:highlight w:val="yellow"/>
              </w:rPr>
              <w:t>[insert student access instructions here]</w:t>
            </w:r>
            <w:r>
              <w:rPr>
                <w:rFonts w:ascii="Tahoma" w:hAnsi="Tahoma" w:cs="Tahoma"/>
                <w:sz w:val="20"/>
                <w:szCs w:val="20"/>
              </w:rPr>
              <w:t>.</w:t>
            </w:r>
            <w:r w:rsidR="00B66A69">
              <w:rPr>
                <w:rFonts w:ascii="Tahoma" w:hAnsi="Tahoma" w:cs="Tahoma"/>
                <w:sz w:val="20"/>
                <w:szCs w:val="20"/>
              </w:rPr>
              <w:t xml:space="preserve"> Tutors are </w:t>
            </w:r>
            <w:r w:rsidR="00B66A69" w:rsidRPr="005814A8">
              <w:rPr>
                <w:rFonts w:ascii="Tahoma" w:hAnsi="Tahoma" w:cs="Tahoma"/>
                <w:sz w:val="20"/>
                <w:szCs w:val="20"/>
              </w:rPr>
              <w:t xml:space="preserve">available </w:t>
            </w:r>
            <w:r w:rsidR="00B66A69" w:rsidRPr="005814A8">
              <w:rPr>
                <w:rFonts w:ascii="Tahoma" w:hAnsi="Tahoma" w:cs="Tahoma"/>
                <w:sz w:val="20"/>
                <w:szCs w:val="20"/>
                <w:highlight w:val="yellow"/>
              </w:rPr>
              <w:t>[enter your institution’s access days &amp; times]</w:t>
            </w:r>
            <w:r w:rsidR="00B66A69"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3479" w:type="dxa"/>
            <w:vAlign w:val="center"/>
          </w:tcPr>
          <w:p w14:paraId="18D28267" w14:textId="6A2C7132" w:rsidR="00FD6417" w:rsidRPr="00D31595" w:rsidRDefault="00C02279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0E263E3D" wp14:editId="24B67577">
                  <wp:extent cx="2057400" cy="11430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6417" w:rsidRPr="006769CF" w14:paraId="62F90A79" w14:textId="77777777" w:rsidTr="00D31595">
        <w:trPr>
          <w:trHeight w:val="2600"/>
        </w:trPr>
        <w:tc>
          <w:tcPr>
            <w:tcW w:w="1255" w:type="dxa"/>
            <w:vAlign w:val="center"/>
          </w:tcPr>
          <w:p w14:paraId="08BDD775" w14:textId="77777777" w:rsidR="00FD6417" w:rsidRPr="00D31595" w:rsidRDefault="00FD6417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>Early Dec</w:t>
            </w:r>
          </w:p>
        </w:tc>
        <w:tc>
          <w:tcPr>
            <w:tcW w:w="6323" w:type="dxa"/>
            <w:vAlign w:val="center"/>
          </w:tcPr>
          <w:p w14:paraId="43D3048F" w14:textId="77777777" w:rsidR="00C413B6" w:rsidRDefault="00C413B6" w:rsidP="00C413B6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 xml:space="preserve">Finals Are Coming: </w:t>
            </w:r>
            <w:proofErr w:type="spellStart"/>
            <w:r>
              <w:rPr>
                <w:rFonts w:ascii="Tahoma" w:hAnsi="Tahoma" w:cs="Tahoma"/>
                <w:b/>
                <w:sz w:val="24"/>
                <w:szCs w:val="24"/>
              </w:rPr>
              <w:t>‘Tis</w:t>
            </w:r>
            <w:proofErr w:type="spellEnd"/>
            <w:r>
              <w:rPr>
                <w:rFonts w:ascii="Tahoma" w:hAnsi="Tahoma" w:cs="Tahoma"/>
                <w:b/>
                <w:sz w:val="24"/>
                <w:szCs w:val="24"/>
              </w:rPr>
              <w:t xml:space="preserve"> the Season to Grind!</w:t>
            </w:r>
          </w:p>
          <w:p w14:paraId="5BA4AB15" w14:textId="28A30F71" w:rsidR="009A0B7F" w:rsidRDefault="009A0B7F" w:rsidP="009A0B7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Use your free access to on-demand tutoring to give your study routine a helpful boost! Experts are available to help you prep for exams and </w:t>
            </w:r>
            <w:r w:rsidR="00405022">
              <w:rPr>
                <w:rFonts w:ascii="Tahoma" w:hAnsi="Tahoma" w:cs="Tahoma"/>
                <w:sz w:val="20"/>
                <w:szCs w:val="20"/>
              </w:rPr>
              <w:t>work with you to practice before your tests!</w:t>
            </w:r>
            <w:r>
              <w:rPr>
                <w:rFonts w:ascii="Tahoma" w:hAnsi="Tahoma" w:cs="Tahoma"/>
                <w:sz w:val="20"/>
                <w:szCs w:val="20"/>
              </w:rPr>
              <w:br/>
            </w:r>
          </w:p>
          <w:p w14:paraId="2D2D4EF2" w14:textId="6E6ADEE3" w:rsidR="008344A7" w:rsidRPr="00D31595" w:rsidRDefault="00405022" w:rsidP="009A0B7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nd</w:t>
            </w:r>
            <w:r w:rsidR="009A0B7F">
              <w:rPr>
                <w:rFonts w:ascii="Tahoma" w:hAnsi="Tahoma" w:cs="Tahoma"/>
                <w:sz w:val="20"/>
                <w:szCs w:val="20"/>
              </w:rPr>
              <w:t xml:space="preserve"> the semester strong</w:t>
            </w:r>
            <w:r>
              <w:rPr>
                <w:rFonts w:ascii="Tahoma" w:hAnsi="Tahoma" w:cs="Tahoma"/>
                <w:sz w:val="20"/>
                <w:szCs w:val="20"/>
              </w:rPr>
              <w:t xml:space="preserve"> by connecting with an online tutor.</w:t>
            </w:r>
            <w:r w:rsidR="009A0B7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9A0B7F">
              <w:rPr>
                <w:rFonts w:ascii="Tahoma" w:hAnsi="Tahoma" w:cs="Tahoma"/>
                <w:sz w:val="20"/>
                <w:szCs w:val="20"/>
                <w:highlight w:val="yellow"/>
              </w:rPr>
              <w:t>[Insert student access instructions here.]</w:t>
            </w:r>
            <w:r w:rsidR="00B66A69">
              <w:rPr>
                <w:rFonts w:ascii="Tahoma" w:hAnsi="Tahoma" w:cs="Tahoma"/>
                <w:sz w:val="20"/>
                <w:szCs w:val="20"/>
              </w:rPr>
              <w:t xml:space="preserve"> Tutors are </w:t>
            </w:r>
            <w:r w:rsidR="00B66A69" w:rsidRPr="005814A8">
              <w:rPr>
                <w:rFonts w:ascii="Tahoma" w:hAnsi="Tahoma" w:cs="Tahoma"/>
                <w:sz w:val="20"/>
                <w:szCs w:val="20"/>
              </w:rPr>
              <w:t xml:space="preserve">available </w:t>
            </w:r>
            <w:r w:rsidR="00B66A69" w:rsidRPr="005814A8">
              <w:rPr>
                <w:rFonts w:ascii="Tahoma" w:hAnsi="Tahoma" w:cs="Tahoma"/>
                <w:sz w:val="20"/>
                <w:szCs w:val="20"/>
                <w:highlight w:val="yellow"/>
              </w:rPr>
              <w:t>[enter your institution’s access days &amp; times]</w:t>
            </w:r>
            <w:r w:rsidR="00B66A69"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3479" w:type="dxa"/>
            <w:vAlign w:val="center"/>
          </w:tcPr>
          <w:p w14:paraId="24B18566" w14:textId="77777777" w:rsidR="001F3801" w:rsidRDefault="001F3801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0495B680" w14:textId="77777777" w:rsidR="00FD6417" w:rsidRDefault="001F3801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6DC060F9" wp14:editId="682F46E9">
                  <wp:extent cx="2057400" cy="20574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3A7075" w14:textId="7BAF0668" w:rsidR="001F3801" w:rsidRPr="00D31595" w:rsidRDefault="001F3801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2353E0" w:rsidRPr="006769CF" w14:paraId="4F99E9B3" w14:textId="77777777" w:rsidTr="00D31595">
        <w:trPr>
          <w:trHeight w:val="2600"/>
        </w:trPr>
        <w:tc>
          <w:tcPr>
            <w:tcW w:w="1255" w:type="dxa"/>
            <w:vAlign w:val="center"/>
          </w:tcPr>
          <w:p w14:paraId="0713B939" w14:textId="45FF8885" w:rsidR="002353E0" w:rsidRPr="00D31595" w:rsidRDefault="00D82775" w:rsidP="00694E1B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lastRenderedPageBreak/>
              <w:t>Late</w:t>
            </w:r>
            <w:r w:rsidR="00E64061"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Pr="00D31595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Dec </w:t>
            </w:r>
          </w:p>
        </w:tc>
        <w:tc>
          <w:tcPr>
            <w:tcW w:w="6323" w:type="dxa"/>
            <w:vAlign w:val="center"/>
          </w:tcPr>
          <w:p w14:paraId="3922E9E5" w14:textId="77777777" w:rsidR="009A0B7F" w:rsidRDefault="009A0B7F" w:rsidP="009A0B7F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Wrap Up the Semester with Tutor.com</w:t>
            </w:r>
          </w:p>
          <w:p w14:paraId="0B73CC5D" w14:textId="6D7BA4D9" w:rsidR="009A0B7F" w:rsidRDefault="009A0B7F" w:rsidP="009A0B7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Take advantage of the FREE resources </w:t>
            </w:r>
            <w:r>
              <w:rPr>
                <w:rFonts w:ascii="Tahoma" w:hAnsi="Tahoma" w:cs="Tahoma"/>
                <w:sz w:val="20"/>
                <w:szCs w:val="20"/>
                <w:highlight w:val="yellow"/>
              </w:rPr>
              <w:t>[institution name]</w:t>
            </w:r>
            <w:r>
              <w:rPr>
                <w:rFonts w:ascii="Tahoma" w:hAnsi="Tahoma" w:cs="Tahoma"/>
                <w:sz w:val="20"/>
                <w:szCs w:val="20"/>
              </w:rPr>
              <w:t xml:space="preserve"> has to offer</w:t>
            </w:r>
            <w:r w:rsidR="000B69C4">
              <w:rPr>
                <w:rFonts w:ascii="Tahoma" w:hAnsi="Tahoma" w:cs="Tahoma"/>
                <w:sz w:val="20"/>
                <w:szCs w:val="20"/>
              </w:rPr>
              <w:t>—</w:t>
            </w:r>
            <w:r>
              <w:rPr>
                <w:rFonts w:ascii="Tahoma" w:hAnsi="Tahoma" w:cs="Tahoma"/>
                <w:sz w:val="20"/>
                <w:szCs w:val="20"/>
              </w:rPr>
              <w:t>including one-to-one tutoring sessions with expert online tutors</w:t>
            </w:r>
            <w:r w:rsidR="000B69C4">
              <w:rPr>
                <w:rFonts w:ascii="Tahoma" w:hAnsi="Tahoma" w:cs="Tahoma"/>
                <w:sz w:val="20"/>
                <w:szCs w:val="20"/>
              </w:rPr>
              <w:t>!</w:t>
            </w:r>
          </w:p>
          <w:p w14:paraId="089FDC08" w14:textId="77777777" w:rsidR="000B69C4" w:rsidRDefault="000B69C4" w:rsidP="00694E1B">
            <w:pPr>
              <w:rPr>
                <w:rFonts w:ascii="Tahoma" w:hAnsi="Tahoma" w:cs="Tahoma"/>
                <w:sz w:val="20"/>
                <w:szCs w:val="20"/>
                <w:highlight w:val="yellow"/>
              </w:rPr>
            </w:pPr>
          </w:p>
          <w:p w14:paraId="05491F4D" w14:textId="3B716797" w:rsidR="00D82775" w:rsidRPr="00D31595" w:rsidRDefault="009A0B7F" w:rsidP="00694E1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highlight w:val="yellow"/>
              </w:rPr>
              <w:t>[Insert student access instructions here.]</w:t>
            </w:r>
            <w:r w:rsidR="000B69C4">
              <w:rPr>
                <w:rFonts w:ascii="Tahoma" w:hAnsi="Tahoma" w:cs="Tahoma"/>
                <w:sz w:val="20"/>
                <w:szCs w:val="20"/>
              </w:rPr>
              <w:t xml:space="preserve"> Tutors are </w:t>
            </w:r>
            <w:r w:rsidR="000B69C4" w:rsidRPr="005814A8">
              <w:rPr>
                <w:rFonts w:ascii="Tahoma" w:hAnsi="Tahoma" w:cs="Tahoma"/>
                <w:sz w:val="20"/>
                <w:szCs w:val="20"/>
              </w:rPr>
              <w:t xml:space="preserve">available </w:t>
            </w:r>
            <w:r w:rsidR="000B69C4" w:rsidRPr="005814A8">
              <w:rPr>
                <w:rFonts w:ascii="Tahoma" w:hAnsi="Tahoma" w:cs="Tahoma"/>
                <w:sz w:val="20"/>
                <w:szCs w:val="20"/>
                <w:highlight w:val="yellow"/>
              </w:rPr>
              <w:t>[enter your institution’s access days &amp; times]</w:t>
            </w:r>
            <w:r w:rsidR="000B69C4"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3479" w:type="dxa"/>
            <w:vAlign w:val="center"/>
          </w:tcPr>
          <w:p w14:paraId="6142829F" w14:textId="1234FA01" w:rsidR="002353E0" w:rsidRPr="00D31595" w:rsidRDefault="002A48BD" w:rsidP="00694E1B">
            <w:pPr>
              <w:pStyle w:val="NoSpacing"/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6BC680C9" wp14:editId="7FB9B3D5">
                  <wp:extent cx="2057400" cy="20574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4AB40869" w14:textId="77777777" w:rsidR="00CD57B5" w:rsidRDefault="00CD57B5" w:rsidP="00EE09D8">
      <w:pPr>
        <w:ind w:firstLine="720"/>
        <w:rPr>
          <w:rFonts w:ascii="Tahoma" w:hAnsi="Tahoma" w:cs="Tahoma"/>
          <w:b/>
          <w:color w:val="0070C0"/>
          <w:sz w:val="24"/>
          <w:szCs w:val="24"/>
        </w:rPr>
      </w:pPr>
    </w:p>
    <w:p w14:paraId="682FD2D2" w14:textId="7A291BCA" w:rsidR="00234C4A" w:rsidRPr="00234C4A" w:rsidRDefault="00234C4A" w:rsidP="005A0EEB">
      <w:pPr>
        <w:ind w:left="720"/>
        <w:rPr>
          <w:rFonts w:ascii="Tahoma" w:hAnsi="Tahoma" w:cs="Tahoma"/>
          <w:b/>
          <w:sz w:val="32"/>
          <w:szCs w:val="32"/>
        </w:rPr>
      </w:pPr>
      <w:r w:rsidRPr="00234C4A">
        <w:rPr>
          <w:rFonts w:ascii="Tahoma" w:hAnsi="Tahoma" w:cs="Tahoma"/>
          <w:b/>
          <w:color w:val="0070C0"/>
          <w:sz w:val="32"/>
          <w:szCs w:val="32"/>
        </w:rPr>
        <w:t xml:space="preserve">Partner </w:t>
      </w:r>
      <w:r w:rsidR="004607DE">
        <w:rPr>
          <w:rFonts w:ascii="Tahoma" w:hAnsi="Tahoma" w:cs="Tahoma"/>
          <w:b/>
          <w:color w:val="0070C0"/>
          <w:sz w:val="32"/>
          <w:szCs w:val="32"/>
        </w:rPr>
        <w:t>Libraries</w:t>
      </w:r>
      <w:r w:rsidRPr="00234C4A">
        <w:rPr>
          <w:rFonts w:ascii="Tahoma" w:hAnsi="Tahoma" w:cs="Tahoma"/>
          <w:b/>
          <w:color w:val="0070C0"/>
          <w:sz w:val="32"/>
          <w:szCs w:val="32"/>
        </w:rPr>
        <w:t>:</w:t>
      </w:r>
    </w:p>
    <w:p w14:paraId="52BEED39" w14:textId="781C13C8" w:rsidR="005A0EEB" w:rsidRDefault="005A0EEB" w:rsidP="005A0EEB">
      <w:pPr>
        <w:ind w:left="720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Your Fall 2020 graphics come in two convenient sizes: </w:t>
      </w:r>
    </w:p>
    <w:p w14:paraId="019F8D6F" w14:textId="77777777" w:rsidR="005A0EEB" w:rsidRDefault="005A0EEB" w:rsidP="005A0EEB">
      <w:pPr>
        <w:pStyle w:val="ListParagraph"/>
        <w:numPr>
          <w:ilvl w:val="0"/>
          <w:numId w:val="11"/>
        </w:numPr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>(1080 x 1080) for social media</w:t>
      </w:r>
    </w:p>
    <w:p w14:paraId="61019A1D" w14:textId="77777777" w:rsidR="005A0EEB" w:rsidRDefault="005A0EEB" w:rsidP="005A0EEB">
      <w:pPr>
        <w:pStyle w:val="ListParagraph"/>
        <w:numPr>
          <w:ilvl w:val="0"/>
          <w:numId w:val="11"/>
        </w:numPr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>(3840 x 2160) to share on big screens (hi res!)</w:t>
      </w:r>
    </w:p>
    <w:p w14:paraId="5EA74CFF" w14:textId="336091F4" w:rsidR="00AC53E7" w:rsidRPr="004607DE" w:rsidRDefault="00D137E0" w:rsidP="00310429">
      <w:pPr>
        <w:ind w:left="720"/>
        <w:rPr>
          <w:rFonts w:ascii="Tahoma" w:hAnsi="Tahoma" w:cs="Tahoma"/>
          <w:bCs/>
          <w:sz w:val="24"/>
          <w:szCs w:val="24"/>
        </w:rPr>
      </w:pPr>
      <w:r>
        <w:rPr>
          <w:rFonts w:ascii="Tahoma" w:hAnsi="Tahoma" w:cs="Tahoma"/>
          <w:bCs/>
          <w:sz w:val="24"/>
          <w:szCs w:val="24"/>
        </w:rPr>
        <w:t>Find these downloadable graphics here in a convenient ZIP format:</w:t>
      </w:r>
      <w:r>
        <w:rPr>
          <w:rFonts w:ascii="Tahoma" w:hAnsi="Tahoma" w:cs="Tahoma"/>
          <w:bCs/>
          <w:sz w:val="24"/>
          <w:szCs w:val="24"/>
        </w:rPr>
        <w:br/>
      </w:r>
      <w:bookmarkStart w:id="1" w:name="_GoBack"/>
      <w:bookmarkEnd w:id="1"/>
      <w:r w:rsidR="00466DF4">
        <w:fldChar w:fldCharType="begin"/>
      </w:r>
      <w:r w:rsidR="00466DF4">
        <w:instrText xml:space="preserve"> HYPERLINK "https://www.tutor.com/clientcarelib/aware</w:instrText>
      </w:r>
      <w:r w:rsidR="00466DF4">
        <w:instrText xml:space="preserve">ness" </w:instrText>
      </w:r>
      <w:r w:rsidR="00466DF4">
        <w:fldChar w:fldCharType="separate"/>
      </w:r>
      <w:r>
        <w:rPr>
          <w:rStyle w:val="Hyperlink"/>
          <w:rFonts w:ascii="Tahoma" w:hAnsi="Tahoma" w:cs="Tahoma"/>
          <w:b/>
          <w:bCs/>
          <w:sz w:val="24"/>
          <w:szCs w:val="24"/>
        </w:rPr>
        <w:t>Tutor.com Client Resources Center for Libraries</w:t>
      </w:r>
      <w:r w:rsidR="00466DF4">
        <w:rPr>
          <w:rStyle w:val="Hyperlink"/>
          <w:rFonts w:ascii="Tahoma" w:hAnsi="Tahoma" w:cs="Tahoma"/>
          <w:b/>
          <w:bCs/>
          <w:sz w:val="24"/>
          <w:szCs w:val="24"/>
        </w:rPr>
        <w:fldChar w:fldCharType="end"/>
      </w:r>
      <w:r>
        <w:rPr>
          <w:rFonts w:ascii="Tahoma" w:hAnsi="Tahoma" w:cs="Tahoma"/>
          <w:bCs/>
          <w:sz w:val="24"/>
          <w:szCs w:val="24"/>
        </w:rPr>
        <w:t>.</w:t>
      </w:r>
    </w:p>
    <w:sectPr w:rsidR="00AC53E7" w:rsidRPr="004607DE" w:rsidSect="00D31595">
      <w:headerReference w:type="default" r:id="rId27"/>
      <w:footerReference w:type="default" r:id="rId28"/>
      <w:pgSz w:w="12240" w:h="15840"/>
      <w:pgMar w:top="504" w:right="504" w:bottom="504" w:left="5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CA605" w14:textId="77777777" w:rsidR="00466DF4" w:rsidRDefault="00466DF4" w:rsidP="002D57A5">
      <w:pPr>
        <w:spacing w:after="0" w:line="240" w:lineRule="auto"/>
      </w:pPr>
      <w:r>
        <w:separator/>
      </w:r>
    </w:p>
  </w:endnote>
  <w:endnote w:type="continuationSeparator" w:id="0">
    <w:p w14:paraId="1036CCAE" w14:textId="77777777" w:rsidR="00466DF4" w:rsidRDefault="00466DF4" w:rsidP="002D57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AFCA7" w14:textId="6D500E4A" w:rsidR="005A0EEB" w:rsidRDefault="00694E1B" w:rsidP="00694E1B">
    <w:pPr>
      <w:pStyle w:val="Footer"/>
      <w:tabs>
        <w:tab w:val="clear" w:pos="4680"/>
        <w:tab w:val="clear" w:pos="9360"/>
        <w:tab w:val="left" w:pos="3336"/>
      </w:tabs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3360" behindDoc="0" locked="0" layoutInCell="1" allowOverlap="1" wp14:anchorId="0FCCA097" wp14:editId="31320D40">
          <wp:simplePos x="0" y="0"/>
          <wp:positionH relativeFrom="margin">
            <wp:posOffset>5815330</wp:posOffset>
          </wp:positionH>
          <wp:positionV relativeFrom="paragraph">
            <wp:posOffset>259080</wp:posOffset>
          </wp:positionV>
          <wp:extent cx="1249045" cy="306070"/>
          <wp:effectExtent l="0" t="0" r="8255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9045" cy="306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38396CD7" wp14:editId="4E7B6B71">
              <wp:simplePos x="0" y="0"/>
              <wp:positionH relativeFrom="margin">
                <wp:posOffset>0</wp:posOffset>
              </wp:positionH>
              <wp:positionV relativeFrom="paragraph">
                <wp:posOffset>237490</wp:posOffset>
              </wp:positionV>
              <wp:extent cx="4777740" cy="379730"/>
              <wp:effectExtent l="0" t="0" r="0" b="1270"/>
              <wp:wrapSquare wrapText="bothSides"/>
              <wp:docPr id="35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77740" cy="3797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113F7D" w14:textId="77777777" w:rsidR="00694E1B" w:rsidRPr="00694E1B" w:rsidRDefault="00694E1B" w:rsidP="00694E1B">
                          <w:pPr>
                            <w:rPr>
                              <w:rFonts w:ascii="Gill Sans MT" w:hAnsi="Gill Sans MT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D31595">
                            <w:rPr>
                              <w:rFonts w:ascii="Gill Sans MT" w:hAnsi="Gill Sans MT" w:cs="Segoe UI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 xml:space="preserve">Questions? Comments? </w:t>
                          </w:r>
                          <w:hyperlink r:id="rId2" w:history="1">
                            <w:r w:rsidRPr="00D31595">
                              <w:rPr>
                                <w:rStyle w:val="Hyperlink"/>
                                <w:rFonts w:ascii="Gill Sans MT" w:hAnsi="Gill Sans MT" w:cs="Segoe UI"/>
                                <w:color w:val="FFFFFF" w:themeColor="background1"/>
                                <w:sz w:val="28"/>
                                <w:szCs w:val="28"/>
                              </w:rPr>
                              <w:t>clientsupport@tutor.com</w:t>
                            </w:r>
                          </w:hyperlink>
                        </w:p>
                        <w:p w14:paraId="46BD478C" w14:textId="77777777" w:rsidR="00694E1B" w:rsidRPr="00694E1B" w:rsidRDefault="00694E1B" w:rsidP="00694E1B">
                          <w:pPr>
                            <w:rPr>
                              <w:rFonts w:ascii="Gill Sans MT" w:hAnsi="Gill Sans MT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396CD7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28" type="#_x0000_t202" style="position:absolute;margin-left:0;margin-top:18.7pt;width:376.2pt;height:29.9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" filled="f" stroked="f">
              <v:textbox>
                <w:txbxContent>
                  <w:p w14:paraId="0E113F7D" w14:textId="77777777" w:rsidR="00694E1B" w:rsidRPr="00694E1B" w:rsidRDefault="00694E1B" w:rsidP="00694E1B">
                    <w:pPr>
                      <w:rPr>
                        <w:rFonts w:ascii="Gill Sans MT" w:hAnsi="Gill Sans MT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 w:rsidRPr="00D31595">
                      <w:rPr>
                        <w:rFonts w:ascii="Gill Sans MT" w:hAnsi="Gill Sans MT" w:cs="Segoe UI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 xml:space="preserve">Questions? Comments? </w:t>
                    </w:r>
                    <w:hyperlink r:id="rId3" w:history="1">
                      <w:r w:rsidRPr="00D31595">
                        <w:rPr>
                          <w:rStyle w:val="Hyperlink"/>
                          <w:rFonts w:ascii="Gill Sans MT" w:hAnsi="Gill Sans MT" w:cs="Segoe UI"/>
                          <w:color w:val="FFFFFF" w:themeColor="background1"/>
                          <w:sz w:val="28"/>
                          <w:szCs w:val="28"/>
                        </w:rPr>
                        <w:t>clientsupport@tutor.com</w:t>
                      </w:r>
                    </w:hyperlink>
                  </w:p>
                  <w:p w14:paraId="46BD478C" w14:textId="77777777" w:rsidR="00694E1B" w:rsidRPr="00694E1B" w:rsidRDefault="00694E1B" w:rsidP="00694E1B">
                    <w:pPr>
                      <w:rPr>
                        <w:rFonts w:ascii="Gill Sans MT" w:hAnsi="Gill Sans MT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E4A9F42" wp14:editId="33411FE6">
              <wp:simplePos x="0" y="0"/>
              <wp:positionH relativeFrom="page">
                <wp:posOffset>0</wp:posOffset>
              </wp:positionH>
              <wp:positionV relativeFrom="paragraph">
                <wp:posOffset>167640</wp:posOffset>
              </wp:positionV>
              <wp:extent cx="7801610" cy="457200"/>
              <wp:effectExtent l="0" t="0" r="8890" b="0"/>
              <wp:wrapNone/>
              <wp:docPr id="36" name="Rectangl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801610" cy="457200"/>
                      </a:xfrm>
                      <a:prstGeom prst="rect">
                        <a:avLst/>
                      </a:prstGeom>
                      <a:solidFill>
                        <a:srgbClr val="237EB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FD353CD" id="Rectangle 36" o:spid="_x0000_s1026" style="position:absolute;margin-left:0;margin-top:13.2pt;width:614.3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" fillcolor="#237ebb" stroked="f" strokeweight="1pt">
              <w10:wrap anchorx="page"/>
            </v:rect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7C472" w14:textId="77777777" w:rsidR="00466DF4" w:rsidRDefault="00466DF4" w:rsidP="002D57A5">
      <w:pPr>
        <w:spacing w:after="0" w:line="240" w:lineRule="auto"/>
      </w:pPr>
      <w:r>
        <w:separator/>
      </w:r>
    </w:p>
  </w:footnote>
  <w:footnote w:type="continuationSeparator" w:id="0">
    <w:p w14:paraId="0AF8EF75" w14:textId="77777777" w:rsidR="00466DF4" w:rsidRDefault="00466DF4" w:rsidP="002D57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9E915" w14:textId="3184C342" w:rsidR="00694E1B" w:rsidRDefault="00694E1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437BB7" wp14:editId="3FB33D33">
              <wp:simplePos x="0" y="0"/>
              <wp:positionH relativeFrom="page">
                <wp:align>left</wp:align>
              </wp:positionH>
              <wp:positionV relativeFrom="paragraph">
                <wp:posOffset>-457200</wp:posOffset>
              </wp:positionV>
              <wp:extent cx="7801610" cy="167640"/>
              <wp:effectExtent l="0" t="0" r="8890" b="3810"/>
              <wp:wrapNone/>
              <wp:docPr id="37" name="Rectangl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801610" cy="167640"/>
                      </a:xfrm>
                      <a:prstGeom prst="rect">
                        <a:avLst/>
                      </a:prstGeom>
                      <a:solidFill>
                        <a:srgbClr val="237EB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FF3402B" id="Rectangle 37" o:spid="_x0000_s1026" style="position:absolute;margin-left:0;margin-top:-36pt;width:614.3pt;height:13.2pt;z-index:251659264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" fillcolor="#237ebb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045B7"/>
    <w:multiLevelType w:val="hybridMultilevel"/>
    <w:tmpl w:val="BE02DEF2"/>
    <w:lvl w:ilvl="0" w:tplc="840E8D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21CFA"/>
    <w:multiLevelType w:val="hybridMultilevel"/>
    <w:tmpl w:val="BAA4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306F9"/>
    <w:multiLevelType w:val="hybridMultilevel"/>
    <w:tmpl w:val="5352F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622BC9"/>
    <w:multiLevelType w:val="hybridMultilevel"/>
    <w:tmpl w:val="1CCE7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55506E"/>
    <w:multiLevelType w:val="hybridMultilevel"/>
    <w:tmpl w:val="995C0E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45C0B98"/>
    <w:multiLevelType w:val="hybridMultilevel"/>
    <w:tmpl w:val="05CA9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ED57E6"/>
    <w:multiLevelType w:val="hybridMultilevel"/>
    <w:tmpl w:val="D76CD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640E80"/>
    <w:multiLevelType w:val="hybridMultilevel"/>
    <w:tmpl w:val="72406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F833D92"/>
    <w:multiLevelType w:val="hybridMultilevel"/>
    <w:tmpl w:val="90801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986922"/>
    <w:multiLevelType w:val="hybridMultilevel"/>
    <w:tmpl w:val="13DAD8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8"/>
  </w:num>
  <w:num w:numId="5">
    <w:abstractNumId w:val="0"/>
  </w:num>
  <w:num w:numId="6">
    <w:abstractNumId w:val="5"/>
  </w:num>
  <w:num w:numId="7">
    <w:abstractNumId w:val="6"/>
  </w:num>
  <w:num w:numId="8">
    <w:abstractNumId w:val="3"/>
  </w:num>
  <w:num w:numId="9">
    <w:abstractNumId w:val="9"/>
  </w:num>
  <w:num w:numId="10">
    <w:abstractNumId w:val="1"/>
  </w:num>
  <w:num w:numId="11">
    <w:abstractNumId w:val="9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NTM3NjIwMzU1MLBU0lEKTi0uzszPAykwNKwFAFApj4MtAAAA"/>
  </w:docVars>
  <w:rsids>
    <w:rsidRoot w:val="00B8228A"/>
    <w:rsid w:val="00002AF7"/>
    <w:rsid w:val="00020785"/>
    <w:rsid w:val="00027662"/>
    <w:rsid w:val="000276B7"/>
    <w:rsid w:val="000318CD"/>
    <w:rsid w:val="000339B3"/>
    <w:rsid w:val="00072CBF"/>
    <w:rsid w:val="0007316A"/>
    <w:rsid w:val="000830D4"/>
    <w:rsid w:val="00084401"/>
    <w:rsid w:val="00087FFB"/>
    <w:rsid w:val="000964DF"/>
    <w:rsid w:val="00096736"/>
    <w:rsid w:val="00097A3F"/>
    <w:rsid w:val="000A0349"/>
    <w:rsid w:val="000B18E8"/>
    <w:rsid w:val="000B3443"/>
    <w:rsid w:val="000B69C4"/>
    <w:rsid w:val="000D09AA"/>
    <w:rsid w:val="000D478C"/>
    <w:rsid w:val="000E0D85"/>
    <w:rsid w:val="000F49D0"/>
    <w:rsid w:val="0010384C"/>
    <w:rsid w:val="00111E9E"/>
    <w:rsid w:val="001131A9"/>
    <w:rsid w:val="00121D0B"/>
    <w:rsid w:val="0012598A"/>
    <w:rsid w:val="001265F6"/>
    <w:rsid w:val="0012765B"/>
    <w:rsid w:val="00140AC7"/>
    <w:rsid w:val="0014480B"/>
    <w:rsid w:val="0015182A"/>
    <w:rsid w:val="00181B2B"/>
    <w:rsid w:val="0018541C"/>
    <w:rsid w:val="00193433"/>
    <w:rsid w:val="0019352B"/>
    <w:rsid w:val="00193668"/>
    <w:rsid w:val="001A649B"/>
    <w:rsid w:val="001B17B3"/>
    <w:rsid w:val="001C16E3"/>
    <w:rsid w:val="001C18DB"/>
    <w:rsid w:val="001C4FB0"/>
    <w:rsid w:val="001E2314"/>
    <w:rsid w:val="001E7968"/>
    <w:rsid w:val="001F3801"/>
    <w:rsid w:val="001F5E29"/>
    <w:rsid w:val="001F6805"/>
    <w:rsid w:val="00204A49"/>
    <w:rsid w:val="0020500F"/>
    <w:rsid w:val="002052D4"/>
    <w:rsid w:val="00206D06"/>
    <w:rsid w:val="0022388B"/>
    <w:rsid w:val="00234C4A"/>
    <w:rsid w:val="002353E0"/>
    <w:rsid w:val="00237163"/>
    <w:rsid w:val="0023742F"/>
    <w:rsid w:val="00251DF2"/>
    <w:rsid w:val="0025268B"/>
    <w:rsid w:val="0025642F"/>
    <w:rsid w:val="002634E7"/>
    <w:rsid w:val="002660DF"/>
    <w:rsid w:val="00271E39"/>
    <w:rsid w:val="002755AC"/>
    <w:rsid w:val="00276344"/>
    <w:rsid w:val="0027732D"/>
    <w:rsid w:val="002867C5"/>
    <w:rsid w:val="00287DD7"/>
    <w:rsid w:val="00294429"/>
    <w:rsid w:val="002A48BD"/>
    <w:rsid w:val="002B3E7A"/>
    <w:rsid w:val="002C2BF9"/>
    <w:rsid w:val="002C3A76"/>
    <w:rsid w:val="002D341E"/>
    <w:rsid w:val="002D57A5"/>
    <w:rsid w:val="002F0FD5"/>
    <w:rsid w:val="002F29E0"/>
    <w:rsid w:val="003020D6"/>
    <w:rsid w:val="00307379"/>
    <w:rsid w:val="00310035"/>
    <w:rsid w:val="00310429"/>
    <w:rsid w:val="00313D2C"/>
    <w:rsid w:val="00355A74"/>
    <w:rsid w:val="003606CF"/>
    <w:rsid w:val="00373518"/>
    <w:rsid w:val="00375EC1"/>
    <w:rsid w:val="0037762B"/>
    <w:rsid w:val="00377B61"/>
    <w:rsid w:val="003803CE"/>
    <w:rsid w:val="00387C82"/>
    <w:rsid w:val="00394058"/>
    <w:rsid w:val="003A2D68"/>
    <w:rsid w:val="003A3797"/>
    <w:rsid w:val="003B0D53"/>
    <w:rsid w:val="003C4A48"/>
    <w:rsid w:val="003D102E"/>
    <w:rsid w:val="003D3FBE"/>
    <w:rsid w:val="003D64E8"/>
    <w:rsid w:val="003E0275"/>
    <w:rsid w:val="003F2DFF"/>
    <w:rsid w:val="00405022"/>
    <w:rsid w:val="00411A0A"/>
    <w:rsid w:val="00415BC1"/>
    <w:rsid w:val="004222EF"/>
    <w:rsid w:val="00433CBB"/>
    <w:rsid w:val="00436561"/>
    <w:rsid w:val="00441511"/>
    <w:rsid w:val="0044417C"/>
    <w:rsid w:val="004448D5"/>
    <w:rsid w:val="00456668"/>
    <w:rsid w:val="004607DE"/>
    <w:rsid w:val="00463497"/>
    <w:rsid w:val="00466DF4"/>
    <w:rsid w:val="00476210"/>
    <w:rsid w:val="004763E1"/>
    <w:rsid w:val="00476DE5"/>
    <w:rsid w:val="00481893"/>
    <w:rsid w:val="00482014"/>
    <w:rsid w:val="0048482D"/>
    <w:rsid w:val="00487316"/>
    <w:rsid w:val="004A198C"/>
    <w:rsid w:val="004A3E3D"/>
    <w:rsid w:val="004A6693"/>
    <w:rsid w:val="004B510E"/>
    <w:rsid w:val="004B7B21"/>
    <w:rsid w:val="004C5CA9"/>
    <w:rsid w:val="004E21ED"/>
    <w:rsid w:val="004F71C9"/>
    <w:rsid w:val="00513D20"/>
    <w:rsid w:val="00523649"/>
    <w:rsid w:val="00531F9D"/>
    <w:rsid w:val="005414A5"/>
    <w:rsid w:val="00557084"/>
    <w:rsid w:val="00567337"/>
    <w:rsid w:val="0057034D"/>
    <w:rsid w:val="00571DD7"/>
    <w:rsid w:val="00577EEB"/>
    <w:rsid w:val="005809D0"/>
    <w:rsid w:val="005814A8"/>
    <w:rsid w:val="005864E0"/>
    <w:rsid w:val="005A0EEB"/>
    <w:rsid w:val="005A47DE"/>
    <w:rsid w:val="005B477D"/>
    <w:rsid w:val="005C3553"/>
    <w:rsid w:val="005C6CC7"/>
    <w:rsid w:val="005D604E"/>
    <w:rsid w:val="005F1A69"/>
    <w:rsid w:val="005F5FA8"/>
    <w:rsid w:val="00616199"/>
    <w:rsid w:val="00617475"/>
    <w:rsid w:val="00622E80"/>
    <w:rsid w:val="00624B06"/>
    <w:rsid w:val="00632965"/>
    <w:rsid w:val="006532B9"/>
    <w:rsid w:val="00655D80"/>
    <w:rsid w:val="00664544"/>
    <w:rsid w:val="00666F2C"/>
    <w:rsid w:val="00672191"/>
    <w:rsid w:val="006769CF"/>
    <w:rsid w:val="00680115"/>
    <w:rsid w:val="0068172E"/>
    <w:rsid w:val="006934F6"/>
    <w:rsid w:val="00694E1B"/>
    <w:rsid w:val="006B08A1"/>
    <w:rsid w:val="006B3CB7"/>
    <w:rsid w:val="006C0C17"/>
    <w:rsid w:val="006C5626"/>
    <w:rsid w:val="006C6153"/>
    <w:rsid w:val="006C68E0"/>
    <w:rsid w:val="006C7E36"/>
    <w:rsid w:val="006D52F1"/>
    <w:rsid w:val="006E0315"/>
    <w:rsid w:val="006E6CC9"/>
    <w:rsid w:val="006F797B"/>
    <w:rsid w:val="006F7E87"/>
    <w:rsid w:val="007018F4"/>
    <w:rsid w:val="0070205E"/>
    <w:rsid w:val="007023AC"/>
    <w:rsid w:val="007043A4"/>
    <w:rsid w:val="00705038"/>
    <w:rsid w:val="007053F5"/>
    <w:rsid w:val="00714F89"/>
    <w:rsid w:val="0071601A"/>
    <w:rsid w:val="00716F36"/>
    <w:rsid w:val="00726E08"/>
    <w:rsid w:val="00731252"/>
    <w:rsid w:val="00732C09"/>
    <w:rsid w:val="00734B26"/>
    <w:rsid w:val="00737010"/>
    <w:rsid w:val="00740470"/>
    <w:rsid w:val="007424CC"/>
    <w:rsid w:val="00752417"/>
    <w:rsid w:val="0076052F"/>
    <w:rsid w:val="007625BB"/>
    <w:rsid w:val="00762996"/>
    <w:rsid w:val="007653C5"/>
    <w:rsid w:val="007752CE"/>
    <w:rsid w:val="00783B29"/>
    <w:rsid w:val="00786058"/>
    <w:rsid w:val="00790085"/>
    <w:rsid w:val="00794E58"/>
    <w:rsid w:val="0079582E"/>
    <w:rsid w:val="007A2911"/>
    <w:rsid w:val="007A3D93"/>
    <w:rsid w:val="007A7139"/>
    <w:rsid w:val="007B0636"/>
    <w:rsid w:val="007B2A4F"/>
    <w:rsid w:val="007C5A00"/>
    <w:rsid w:val="007F29FD"/>
    <w:rsid w:val="007F7FB5"/>
    <w:rsid w:val="008025A4"/>
    <w:rsid w:val="00807917"/>
    <w:rsid w:val="00813D18"/>
    <w:rsid w:val="00821DA8"/>
    <w:rsid w:val="008252FF"/>
    <w:rsid w:val="00827D7C"/>
    <w:rsid w:val="008326FB"/>
    <w:rsid w:val="008344A7"/>
    <w:rsid w:val="00836041"/>
    <w:rsid w:val="0083711C"/>
    <w:rsid w:val="008514B1"/>
    <w:rsid w:val="008562A7"/>
    <w:rsid w:val="00860D4A"/>
    <w:rsid w:val="00861AA0"/>
    <w:rsid w:val="00862B66"/>
    <w:rsid w:val="00867B89"/>
    <w:rsid w:val="008720CB"/>
    <w:rsid w:val="00884449"/>
    <w:rsid w:val="008874D6"/>
    <w:rsid w:val="0089261B"/>
    <w:rsid w:val="008964B9"/>
    <w:rsid w:val="008A1400"/>
    <w:rsid w:val="008A46C6"/>
    <w:rsid w:val="008B722A"/>
    <w:rsid w:val="008D12CE"/>
    <w:rsid w:val="008D531F"/>
    <w:rsid w:val="008E6126"/>
    <w:rsid w:val="0090591B"/>
    <w:rsid w:val="009108C6"/>
    <w:rsid w:val="00911A92"/>
    <w:rsid w:val="00912A0E"/>
    <w:rsid w:val="00914195"/>
    <w:rsid w:val="00930646"/>
    <w:rsid w:val="00934DDF"/>
    <w:rsid w:val="009354B2"/>
    <w:rsid w:val="00960744"/>
    <w:rsid w:val="00963464"/>
    <w:rsid w:val="009759BE"/>
    <w:rsid w:val="00977693"/>
    <w:rsid w:val="00986058"/>
    <w:rsid w:val="00990B37"/>
    <w:rsid w:val="00991F15"/>
    <w:rsid w:val="009A0B7F"/>
    <w:rsid w:val="009B0FF3"/>
    <w:rsid w:val="009B4C53"/>
    <w:rsid w:val="009D7AF6"/>
    <w:rsid w:val="009E1B90"/>
    <w:rsid w:val="009F1EB0"/>
    <w:rsid w:val="009F2F2E"/>
    <w:rsid w:val="009F6AB4"/>
    <w:rsid w:val="00A131CF"/>
    <w:rsid w:val="00A1717A"/>
    <w:rsid w:val="00A17315"/>
    <w:rsid w:val="00A32323"/>
    <w:rsid w:val="00A32856"/>
    <w:rsid w:val="00A33DB5"/>
    <w:rsid w:val="00A3476E"/>
    <w:rsid w:val="00A45328"/>
    <w:rsid w:val="00A505EF"/>
    <w:rsid w:val="00A60229"/>
    <w:rsid w:val="00A85523"/>
    <w:rsid w:val="00AC3FC5"/>
    <w:rsid w:val="00AC53E7"/>
    <w:rsid w:val="00AC6FE4"/>
    <w:rsid w:val="00AD0F81"/>
    <w:rsid w:val="00AD6858"/>
    <w:rsid w:val="00B15E96"/>
    <w:rsid w:val="00B16D8B"/>
    <w:rsid w:val="00B24AD5"/>
    <w:rsid w:val="00B25DB1"/>
    <w:rsid w:val="00B523A5"/>
    <w:rsid w:val="00B615A4"/>
    <w:rsid w:val="00B66A69"/>
    <w:rsid w:val="00B742D1"/>
    <w:rsid w:val="00B74C18"/>
    <w:rsid w:val="00B76FD9"/>
    <w:rsid w:val="00B8228A"/>
    <w:rsid w:val="00B83459"/>
    <w:rsid w:val="00B83E39"/>
    <w:rsid w:val="00B84812"/>
    <w:rsid w:val="00B873C2"/>
    <w:rsid w:val="00B95C07"/>
    <w:rsid w:val="00BB1A51"/>
    <w:rsid w:val="00BB22C9"/>
    <w:rsid w:val="00BB308A"/>
    <w:rsid w:val="00BB6761"/>
    <w:rsid w:val="00BD116B"/>
    <w:rsid w:val="00BF6E28"/>
    <w:rsid w:val="00C01DA7"/>
    <w:rsid w:val="00C02279"/>
    <w:rsid w:val="00C26771"/>
    <w:rsid w:val="00C3032C"/>
    <w:rsid w:val="00C329F7"/>
    <w:rsid w:val="00C413B6"/>
    <w:rsid w:val="00C56F5C"/>
    <w:rsid w:val="00C61111"/>
    <w:rsid w:val="00C63FB9"/>
    <w:rsid w:val="00C6465F"/>
    <w:rsid w:val="00C75DB4"/>
    <w:rsid w:val="00C83DDB"/>
    <w:rsid w:val="00C876F5"/>
    <w:rsid w:val="00CA51E3"/>
    <w:rsid w:val="00CA7C00"/>
    <w:rsid w:val="00CD2534"/>
    <w:rsid w:val="00CD55B5"/>
    <w:rsid w:val="00CD57B5"/>
    <w:rsid w:val="00CE241B"/>
    <w:rsid w:val="00CE2E60"/>
    <w:rsid w:val="00CF5847"/>
    <w:rsid w:val="00CF785F"/>
    <w:rsid w:val="00D01854"/>
    <w:rsid w:val="00D137E0"/>
    <w:rsid w:val="00D15FAF"/>
    <w:rsid w:val="00D268CA"/>
    <w:rsid w:val="00D309F8"/>
    <w:rsid w:val="00D31595"/>
    <w:rsid w:val="00D3642A"/>
    <w:rsid w:val="00D400DC"/>
    <w:rsid w:val="00D40712"/>
    <w:rsid w:val="00D45183"/>
    <w:rsid w:val="00D50DDA"/>
    <w:rsid w:val="00D561BD"/>
    <w:rsid w:val="00D773A0"/>
    <w:rsid w:val="00D82775"/>
    <w:rsid w:val="00D93256"/>
    <w:rsid w:val="00D978F3"/>
    <w:rsid w:val="00DA67D9"/>
    <w:rsid w:val="00DB2409"/>
    <w:rsid w:val="00DF0002"/>
    <w:rsid w:val="00DF42F3"/>
    <w:rsid w:val="00E012DE"/>
    <w:rsid w:val="00E02284"/>
    <w:rsid w:val="00E053CF"/>
    <w:rsid w:val="00E1307D"/>
    <w:rsid w:val="00E160C4"/>
    <w:rsid w:val="00E27562"/>
    <w:rsid w:val="00E5120C"/>
    <w:rsid w:val="00E53FBF"/>
    <w:rsid w:val="00E64061"/>
    <w:rsid w:val="00E75974"/>
    <w:rsid w:val="00E778C5"/>
    <w:rsid w:val="00E81B46"/>
    <w:rsid w:val="00E833E6"/>
    <w:rsid w:val="00E852A3"/>
    <w:rsid w:val="00E95C80"/>
    <w:rsid w:val="00E9604F"/>
    <w:rsid w:val="00EA1D44"/>
    <w:rsid w:val="00EC30D9"/>
    <w:rsid w:val="00EC5306"/>
    <w:rsid w:val="00EE09D8"/>
    <w:rsid w:val="00EF0600"/>
    <w:rsid w:val="00F03312"/>
    <w:rsid w:val="00F12C9D"/>
    <w:rsid w:val="00F161AF"/>
    <w:rsid w:val="00F24350"/>
    <w:rsid w:val="00F358D8"/>
    <w:rsid w:val="00F4389F"/>
    <w:rsid w:val="00F448D1"/>
    <w:rsid w:val="00F4601F"/>
    <w:rsid w:val="00F63769"/>
    <w:rsid w:val="00F70237"/>
    <w:rsid w:val="00F828E6"/>
    <w:rsid w:val="00F87F8E"/>
    <w:rsid w:val="00F9194E"/>
    <w:rsid w:val="00F949F3"/>
    <w:rsid w:val="00FA0530"/>
    <w:rsid w:val="00FA300E"/>
    <w:rsid w:val="00FB066C"/>
    <w:rsid w:val="00FB67D3"/>
    <w:rsid w:val="00FB7856"/>
    <w:rsid w:val="00FD6417"/>
    <w:rsid w:val="00FE493D"/>
    <w:rsid w:val="00FE58E4"/>
    <w:rsid w:val="00FF6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769E44"/>
  <w15:docId w15:val="{00037955-6A7A-48CC-B6D1-80496FA46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8228A"/>
    <w:rPr>
      <w:b/>
      <w:bCs/>
    </w:rPr>
  </w:style>
  <w:style w:type="paragraph" w:styleId="NoSpacing">
    <w:name w:val="No Spacing"/>
    <w:uiPriority w:val="1"/>
    <w:qFormat/>
    <w:rsid w:val="00B8228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22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228A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228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2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28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8228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8228A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tgc">
    <w:name w:val="_tgc"/>
    <w:basedOn w:val="DefaultParagraphFont"/>
    <w:rsid w:val="00B8228A"/>
  </w:style>
  <w:style w:type="paragraph" w:styleId="ListParagraph">
    <w:name w:val="List Paragraph"/>
    <w:basedOn w:val="Normal"/>
    <w:uiPriority w:val="34"/>
    <w:qFormat/>
    <w:rsid w:val="00B8228A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57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7A5"/>
  </w:style>
  <w:style w:type="paragraph" w:styleId="Footer">
    <w:name w:val="footer"/>
    <w:basedOn w:val="Normal"/>
    <w:link w:val="FooterChar"/>
    <w:uiPriority w:val="99"/>
    <w:unhideWhenUsed/>
    <w:rsid w:val="002D57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7A5"/>
  </w:style>
  <w:style w:type="table" w:styleId="TableGrid">
    <w:name w:val="Table Grid"/>
    <w:basedOn w:val="TableNormal"/>
    <w:uiPriority w:val="39"/>
    <w:rsid w:val="00AC53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265F6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195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19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B3CB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09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1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tutor.com/cmspublicfiles/WWW/HEd_WritingStages_2019_FORM.pdf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webSettings" Target="webSettings.xml"/><Relationship Id="rId12" Type="http://schemas.openxmlformats.org/officeDocument/2006/relationships/hyperlink" Target="https://www.tutor.com/cmspublicfiles/WWW/HiW_Guide_2019_SPANISH_FORM.pdf" TargetMode="External"/><Relationship Id="rId17" Type="http://schemas.openxmlformats.org/officeDocument/2006/relationships/hyperlink" Target="https://www.tutor.com/cmspublicfiles/WWW/HEd_WritingStages_2019_FORM.pdf" TargetMode="External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utor.com/cmspublicfiles/WWW/HiW_Guide_2019_FORM.pdf" TargetMode="External"/><Relationship Id="rId24" Type="http://schemas.openxmlformats.org/officeDocument/2006/relationships/image" Target="media/image11.png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clientsupport@tutor.com" TargetMode="External"/><Relationship Id="rId2" Type="http://schemas.openxmlformats.org/officeDocument/2006/relationships/hyperlink" Target="mailto:clientsupport@tutor.com" TargetMode="External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5CB6B5D673464F86BAE4CDC0311895" ma:contentTypeVersion="2" ma:contentTypeDescription="Create a new document." ma:contentTypeScope="" ma:versionID="d53cbd5c69c963d677c1af8a050d3f38">
  <xsd:schema xmlns:xsd="http://www.w3.org/2001/XMLSchema" xmlns:xs="http://www.w3.org/2001/XMLSchema" xmlns:p="http://schemas.microsoft.com/office/2006/metadata/properties" xmlns:ns2="a52ae626-0e01-4cf2-af3a-3315820bb9c6" targetNamespace="http://schemas.microsoft.com/office/2006/metadata/properties" ma:root="true" ma:fieldsID="a50fdc40ae5bd5aad8bfe2f774c2f098" ns2:_="">
    <xsd:import namespace="a52ae626-0e01-4cf2-af3a-3315820bb9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2ae626-0e01-4cf2-af3a-3315820bb9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B163E9-25C2-45A9-989F-D6CF9DAB32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02B8A90-FC6F-4677-8AE2-0647D361EF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041B97-19F9-4192-89B9-BE3FFA31FD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2ae626-0e01-4cf2-af3a-3315820bb9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6</TotalTime>
  <Pages>5</Pages>
  <Words>889</Words>
  <Characters>507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PR Education LLC</Company>
  <LinksUpToDate>false</LinksUpToDate>
  <CharactersWithSpaces>5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lobdell</dc:creator>
  <cp:lastModifiedBy>Becky Malmat</cp:lastModifiedBy>
  <cp:revision>97</cp:revision>
  <cp:lastPrinted>2019-08-26T14:44:00Z</cp:lastPrinted>
  <dcterms:created xsi:type="dcterms:W3CDTF">2020-07-29T18:21:00Z</dcterms:created>
  <dcterms:modified xsi:type="dcterms:W3CDTF">2020-08-04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5CB6B5D673464F86BAE4CDC0311895</vt:lpwstr>
  </property>
</Properties>
</file>